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9673EE" w14:textId="77777777" w:rsidR="00887606" w:rsidRPr="00E05C6B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 w:rsidRPr="00E05C6B">
        <w:rPr>
          <w:sz w:val="28"/>
        </w:rPr>
        <w:t xml:space="preserve">Request for Approval under the </w:t>
      </w:r>
    </w:p>
    <w:p w14:paraId="10BDB17A" w14:textId="584E4413" w:rsidR="00887606" w:rsidRPr="00E05C6B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r w:rsidRPr="00E05C6B">
        <w:rPr>
          <w:sz w:val="28"/>
        </w:rPr>
        <w:t xml:space="preserve">“Generic Clearance for the Collection of Routine Customer Feedback” </w:t>
      </w:r>
    </w:p>
    <w:p w14:paraId="2894A34D" w14:textId="29B0DDE0" w:rsidR="005E714A" w:rsidRPr="00E05C6B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r w:rsidRPr="00E05C6B">
        <w:rPr>
          <w:sz w:val="28"/>
        </w:rPr>
        <w:t>(</w:t>
      </w:r>
      <w:r w:rsidR="00686301" w:rsidRPr="00E05C6B">
        <w:rPr>
          <w:sz w:val="28"/>
        </w:rPr>
        <w:t>OMB#</w:t>
      </w:r>
      <w:r w:rsidRPr="00E05C6B">
        <w:rPr>
          <w:sz w:val="28"/>
        </w:rPr>
        <w:t xml:space="preserve">: </w:t>
      </w:r>
      <w:r w:rsidR="006D5F47" w:rsidRPr="00E05C6B">
        <w:rPr>
          <w:sz w:val="28"/>
        </w:rPr>
        <w:t>0925</w:t>
      </w:r>
      <w:r w:rsidRPr="00E05C6B">
        <w:rPr>
          <w:sz w:val="28"/>
        </w:rPr>
        <w:t>-</w:t>
      </w:r>
      <w:r w:rsidR="00A115C6" w:rsidRPr="00E05C6B">
        <w:rPr>
          <w:sz w:val="28"/>
        </w:rPr>
        <w:t>06</w:t>
      </w:r>
      <w:r w:rsidR="00E85A66" w:rsidRPr="00E05C6B">
        <w:rPr>
          <w:sz w:val="28"/>
        </w:rPr>
        <w:t>4</w:t>
      </w:r>
      <w:r w:rsidR="00C9165C" w:rsidRPr="00E05C6B">
        <w:rPr>
          <w:sz w:val="28"/>
        </w:rPr>
        <w:t>2</w:t>
      </w:r>
      <w:r w:rsidR="004616CA" w:rsidRPr="00E05C6B">
        <w:rPr>
          <w:sz w:val="28"/>
        </w:rPr>
        <w:t xml:space="preserve">, </w:t>
      </w:r>
      <w:r w:rsidR="00686301" w:rsidRPr="00E05C6B">
        <w:rPr>
          <w:sz w:val="28"/>
        </w:rPr>
        <w:t>Exp</w:t>
      </w:r>
      <w:r w:rsidR="004616CA" w:rsidRPr="00E05C6B">
        <w:rPr>
          <w:sz w:val="28"/>
        </w:rPr>
        <w:t xml:space="preserve">iration </w:t>
      </w:r>
      <w:r w:rsidR="00686301" w:rsidRPr="00E05C6B">
        <w:rPr>
          <w:sz w:val="28"/>
        </w:rPr>
        <w:t>Date:</w:t>
      </w:r>
      <w:r w:rsidR="00B51D7E" w:rsidRPr="00E05C6B">
        <w:rPr>
          <w:sz w:val="28"/>
        </w:rPr>
        <w:t xml:space="preserve"> </w:t>
      </w:r>
      <w:r w:rsidR="00C9165C" w:rsidRPr="00E05C6B">
        <w:rPr>
          <w:sz w:val="28"/>
        </w:rPr>
        <w:t>05</w:t>
      </w:r>
      <w:r w:rsidR="00686301" w:rsidRPr="00E05C6B">
        <w:rPr>
          <w:sz w:val="28"/>
        </w:rPr>
        <w:t>/</w:t>
      </w:r>
      <w:r w:rsidR="00887606" w:rsidRPr="00E05C6B">
        <w:rPr>
          <w:sz w:val="28"/>
        </w:rPr>
        <w:t>31/</w:t>
      </w:r>
      <w:r w:rsidR="00C9165C" w:rsidRPr="00E05C6B">
        <w:rPr>
          <w:sz w:val="28"/>
        </w:rPr>
        <w:t>2020</w:t>
      </w:r>
      <w:r w:rsidRPr="00E05C6B">
        <w:rPr>
          <w:sz w:val="28"/>
        </w:rPr>
        <w:t>)</w:t>
      </w:r>
    </w:p>
    <w:p w14:paraId="3EAAED43" w14:textId="77777777" w:rsidR="007F5475" w:rsidRPr="00E05C6B" w:rsidRDefault="007F5475" w:rsidP="00A74957"/>
    <w:p w14:paraId="69499138" w14:textId="58EF4C23" w:rsidR="00BC569A" w:rsidRPr="00E05C6B" w:rsidRDefault="006C262D" w:rsidP="00434E33">
      <w:r w:rsidRPr="00E05C6B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48F610FA" wp14:editId="22F61D7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E66EEA8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E05C6B">
        <w:t xml:space="preserve"> </w:t>
      </w:r>
    </w:p>
    <w:p w14:paraId="59C9D7F3" w14:textId="4B1D2569" w:rsidR="007F5475" w:rsidRPr="00E05C6B" w:rsidRDefault="007F5475" w:rsidP="00434E33">
      <w:r w:rsidRPr="00E05C6B">
        <w:rPr>
          <w:b/>
        </w:rPr>
        <w:t>TITLE OF INFORMATION COLLECTION:</w:t>
      </w:r>
      <w:r w:rsidR="002A6A40">
        <w:rPr>
          <w:b/>
        </w:rPr>
        <w:t xml:space="preserve"> </w:t>
      </w:r>
      <w:r w:rsidR="00FF200C">
        <w:rPr>
          <w:b/>
        </w:rPr>
        <w:t xml:space="preserve">Information </w:t>
      </w:r>
      <w:r w:rsidR="000F3ED8">
        <w:rPr>
          <w:b/>
        </w:rPr>
        <w:t>G</w:t>
      </w:r>
      <w:r w:rsidR="00FF200C">
        <w:rPr>
          <w:b/>
        </w:rPr>
        <w:t xml:space="preserve">athering for </w:t>
      </w:r>
      <w:r w:rsidR="00A36E61">
        <w:rPr>
          <w:b/>
        </w:rPr>
        <w:t>E</w:t>
      </w:r>
      <w:r w:rsidR="00FF200C">
        <w:rPr>
          <w:b/>
        </w:rPr>
        <w:t xml:space="preserve">mployee </w:t>
      </w:r>
      <w:r w:rsidR="00A36E61">
        <w:rPr>
          <w:b/>
        </w:rPr>
        <w:t>W</w:t>
      </w:r>
      <w:r w:rsidR="00FF200C">
        <w:rPr>
          <w:b/>
        </w:rPr>
        <w:t xml:space="preserve">ellness </w:t>
      </w:r>
      <w:r w:rsidR="00A36E61">
        <w:rPr>
          <w:b/>
        </w:rPr>
        <w:t>P</w:t>
      </w:r>
      <w:r w:rsidR="00FF200C">
        <w:rPr>
          <w:b/>
        </w:rPr>
        <w:t xml:space="preserve">rogram </w:t>
      </w:r>
      <w:r w:rsidR="00A36E61">
        <w:rPr>
          <w:b/>
        </w:rPr>
        <w:t>N</w:t>
      </w:r>
      <w:r w:rsidR="00FF200C">
        <w:rPr>
          <w:b/>
        </w:rPr>
        <w:t>eeds</w:t>
      </w:r>
    </w:p>
    <w:p w14:paraId="66BE1605" w14:textId="77777777" w:rsidR="00F972F3" w:rsidRPr="00E05C6B" w:rsidRDefault="00F972F3" w:rsidP="00434E33"/>
    <w:p w14:paraId="18D7A7B6" w14:textId="77777777" w:rsidR="005E714A" w:rsidRPr="00E05C6B" w:rsidRDefault="005E714A"/>
    <w:p w14:paraId="2449B348" w14:textId="77777777" w:rsidR="001B0AAA" w:rsidRPr="00E05C6B" w:rsidRDefault="00F15956">
      <w:r w:rsidRPr="00E05C6B">
        <w:rPr>
          <w:b/>
        </w:rPr>
        <w:t>PURPOSE:</w:t>
      </w:r>
      <w:r w:rsidR="00C14CC4" w:rsidRPr="00E05C6B">
        <w:rPr>
          <w:b/>
        </w:rPr>
        <w:t xml:space="preserve">  </w:t>
      </w:r>
    </w:p>
    <w:p w14:paraId="637449B9" w14:textId="079B4427" w:rsidR="00F972F3" w:rsidRPr="00E05C6B" w:rsidRDefault="00F972F3" w:rsidP="005E6331"/>
    <w:p w14:paraId="6A923DFE" w14:textId="2329316D" w:rsidR="00E24A6B" w:rsidRPr="00E05C6B" w:rsidRDefault="00E22C12" w:rsidP="005E6331">
      <w:r>
        <w:t>The NCI at Frederick Occupational Health Service (OHS) Wellness mission is to encourage employee engagement in illness prevention, health maintenance and ch</w:t>
      </w:r>
      <w:r w:rsidR="00696194">
        <w:t>r</w:t>
      </w:r>
      <w:r>
        <w:t>onic health management.  In order to better serve the NCI at Frederick employee community, OHS would like to send a short survey to staff to gain better insight into the types of programs employees would like to have and would participate in.</w:t>
      </w:r>
    </w:p>
    <w:p w14:paraId="4BED0B5E" w14:textId="1B188E1D" w:rsidR="00E24A6B" w:rsidRPr="00E05C6B" w:rsidRDefault="00E24A6B" w:rsidP="005E6331"/>
    <w:p w14:paraId="2725F994" w14:textId="77777777" w:rsidR="00C8488C" w:rsidRPr="00E05C6B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6CC43310" w14:textId="0282C68D" w:rsidR="00627FA1" w:rsidRPr="00627FA1" w:rsidRDefault="00434E33" w:rsidP="00434E33">
      <w:pPr>
        <w:pStyle w:val="Header"/>
        <w:tabs>
          <w:tab w:val="clear" w:pos="4320"/>
          <w:tab w:val="clear" w:pos="8640"/>
        </w:tabs>
      </w:pPr>
      <w:r w:rsidRPr="00E05C6B">
        <w:rPr>
          <w:b/>
        </w:rPr>
        <w:t>DESCRIPTION OF RESPONDENTS</w:t>
      </w:r>
      <w:r w:rsidRPr="00E05C6B">
        <w:t xml:space="preserve">: </w:t>
      </w:r>
    </w:p>
    <w:p w14:paraId="6696AD1B" w14:textId="5FD9FA00" w:rsidR="00F972F3" w:rsidRPr="00E05C6B" w:rsidRDefault="00F972F3" w:rsidP="00F60930">
      <w:pPr>
        <w:rPr>
          <w:color w:val="333333"/>
          <w:shd w:val="clear" w:color="auto" w:fill="FFFFFF"/>
        </w:rPr>
      </w:pPr>
    </w:p>
    <w:p w14:paraId="538FF84C" w14:textId="3602D1CC" w:rsidR="00E24A6B" w:rsidRPr="00E05C6B" w:rsidRDefault="00627FA1" w:rsidP="00F60930">
      <w:pPr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 xml:space="preserve">The respondents of the survey are the employees of the NCI at Frederick, both federal and contract employees.  Both the federal and contract staff </w:t>
      </w:r>
      <w:r w:rsidR="00E22C12">
        <w:rPr>
          <w:color w:val="333333"/>
          <w:shd w:val="clear" w:color="auto" w:fill="FFFFFF"/>
        </w:rPr>
        <w:t>are supported by Occupational Health Services and would be the target audience for wellness activites and classes.</w:t>
      </w:r>
      <w:r>
        <w:rPr>
          <w:color w:val="333333"/>
          <w:shd w:val="clear" w:color="auto" w:fill="FFFFFF"/>
        </w:rPr>
        <w:t xml:space="preserve"> </w:t>
      </w:r>
      <w:r w:rsidR="00E22C12">
        <w:rPr>
          <w:color w:val="333333"/>
          <w:shd w:val="clear" w:color="auto" w:fill="FFFFFF"/>
        </w:rPr>
        <w:t>I</w:t>
      </w:r>
      <w:r>
        <w:rPr>
          <w:color w:val="333333"/>
          <w:shd w:val="clear" w:color="auto" w:fill="FFFFFF"/>
        </w:rPr>
        <w:t xml:space="preserve">t is important to get input from both sets of staff.  Currently there are approximately </w:t>
      </w:r>
      <w:r w:rsidR="00E22C12">
        <w:rPr>
          <w:color w:val="333333"/>
          <w:shd w:val="clear" w:color="auto" w:fill="FFFFFF"/>
        </w:rPr>
        <w:t>30</w:t>
      </w:r>
      <w:r>
        <w:rPr>
          <w:color w:val="333333"/>
          <w:shd w:val="clear" w:color="auto" w:fill="FFFFFF"/>
        </w:rPr>
        <w:t xml:space="preserve">00 total employees at the NCI at Frederick. </w:t>
      </w:r>
    </w:p>
    <w:p w14:paraId="7D520975" w14:textId="77777777" w:rsidR="00E24A6B" w:rsidRPr="00E05C6B" w:rsidRDefault="00E24A6B" w:rsidP="00F60930">
      <w:pPr>
        <w:rPr>
          <w:color w:val="333333"/>
          <w:shd w:val="clear" w:color="auto" w:fill="FFFFFF"/>
        </w:rPr>
      </w:pPr>
    </w:p>
    <w:p w14:paraId="354E0656" w14:textId="77777777" w:rsidR="00F15956" w:rsidRPr="00E05C6B" w:rsidRDefault="00F15956">
      <w:pPr>
        <w:rPr>
          <w:sz w:val="20"/>
          <w:szCs w:val="20"/>
        </w:rPr>
      </w:pPr>
    </w:p>
    <w:p w14:paraId="65B47216" w14:textId="77777777" w:rsidR="00F06866" w:rsidRPr="00E05C6B" w:rsidRDefault="00F06866">
      <w:pPr>
        <w:rPr>
          <w:b/>
        </w:rPr>
      </w:pPr>
      <w:r w:rsidRPr="00E05C6B">
        <w:rPr>
          <w:b/>
        </w:rPr>
        <w:t>TYPE OF COLLECTION:</w:t>
      </w:r>
      <w:r w:rsidRPr="00E05C6B">
        <w:t xml:space="preserve"> (Check one)</w:t>
      </w:r>
    </w:p>
    <w:p w14:paraId="52A091B2" w14:textId="77777777" w:rsidR="00F972F3" w:rsidRPr="00E05C6B" w:rsidRDefault="00F972F3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14:paraId="7A3C838F" w14:textId="37C9BC7A" w:rsidR="00F06866" w:rsidRPr="00E05C6B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 xml:space="preserve">[ ] </w:t>
      </w:r>
      <w:r w:rsidR="00F06866" w:rsidRPr="00E05C6B">
        <w:rPr>
          <w:bCs/>
          <w:sz w:val="24"/>
        </w:rPr>
        <w:t>Customer Comment Card/Complaint Form</w:t>
      </w:r>
      <w:r w:rsidRPr="00E05C6B">
        <w:rPr>
          <w:bCs/>
          <w:sz w:val="24"/>
        </w:rPr>
        <w:t xml:space="preserve"> </w:t>
      </w:r>
      <w:r w:rsidRPr="00E05C6B">
        <w:rPr>
          <w:bCs/>
          <w:sz w:val="24"/>
        </w:rPr>
        <w:tab/>
        <w:t>[</w:t>
      </w:r>
      <w:r w:rsidR="00E84628" w:rsidRPr="00E05C6B">
        <w:rPr>
          <w:bCs/>
          <w:sz w:val="24"/>
        </w:rPr>
        <w:t xml:space="preserve"> </w:t>
      </w:r>
      <w:r w:rsidRPr="00E05C6B">
        <w:rPr>
          <w:bCs/>
          <w:sz w:val="24"/>
        </w:rPr>
        <w:t xml:space="preserve">] </w:t>
      </w:r>
      <w:r w:rsidR="00F06866" w:rsidRPr="00E05C6B">
        <w:rPr>
          <w:bCs/>
          <w:sz w:val="24"/>
        </w:rPr>
        <w:t>Customer Satisfaction Survey</w:t>
      </w:r>
      <w:r w:rsidRPr="00E05C6B">
        <w:rPr>
          <w:bCs/>
          <w:sz w:val="24"/>
        </w:rPr>
        <w:t xml:space="preserve"> </w:t>
      </w:r>
      <w:r w:rsidR="00CA2650" w:rsidRPr="00E05C6B">
        <w:rPr>
          <w:bCs/>
          <w:sz w:val="24"/>
        </w:rPr>
        <w:t xml:space="preserve">  </w:t>
      </w:r>
      <w:r w:rsidRPr="00E05C6B">
        <w:rPr>
          <w:bCs/>
          <w:sz w:val="24"/>
        </w:rPr>
        <w:t xml:space="preserve"> </w:t>
      </w:r>
    </w:p>
    <w:p w14:paraId="7E90067F" w14:textId="77777777" w:rsidR="0096108F" w:rsidRPr="00E05C6B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 xml:space="preserve">[ ] </w:t>
      </w:r>
      <w:r w:rsidR="00F06866" w:rsidRPr="00E05C6B">
        <w:rPr>
          <w:bCs/>
          <w:sz w:val="24"/>
        </w:rPr>
        <w:t>Usability</w:t>
      </w:r>
      <w:r w:rsidR="009239AA" w:rsidRPr="00E05C6B">
        <w:rPr>
          <w:bCs/>
          <w:sz w:val="24"/>
        </w:rPr>
        <w:t xml:space="preserve"> Testing (e.g., Website or Software</w:t>
      </w:r>
      <w:r w:rsidR="00F06866" w:rsidRPr="00E05C6B">
        <w:rPr>
          <w:bCs/>
          <w:sz w:val="24"/>
        </w:rPr>
        <w:tab/>
        <w:t>[ ] Small Discussion Group</w:t>
      </w:r>
    </w:p>
    <w:p w14:paraId="76563895" w14:textId="03FEBB16" w:rsidR="00F06866" w:rsidRPr="00E05C6B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>[</w:t>
      </w:r>
      <w:r w:rsidR="006D5F47" w:rsidRPr="00E05C6B">
        <w:rPr>
          <w:bCs/>
          <w:sz w:val="24"/>
        </w:rPr>
        <w:t xml:space="preserve"> ] </w:t>
      </w:r>
      <w:r w:rsidRPr="00E05C6B">
        <w:rPr>
          <w:bCs/>
          <w:sz w:val="24"/>
        </w:rPr>
        <w:t xml:space="preserve">Focus Group  </w:t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="00F06866" w:rsidRPr="00E05C6B">
        <w:rPr>
          <w:bCs/>
          <w:sz w:val="24"/>
        </w:rPr>
        <w:t xml:space="preserve">[ </w:t>
      </w:r>
      <w:r w:rsidR="00627FA1">
        <w:rPr>
          <w:bCs/>
          <w:sz w:val="24"/>
        </w:rPr>
        <w:t>x</w:t>
      </w:r>
      <w:r w:rsidR="00F06866" w:rsidRPr="00E05C6B">
        <w:rPr>
          <w:bCs/>
          <w:sz w:val="24"/>
        </w:rPr>
        <w:t xml:space="preserve">] Other: </w:t>
      </w:r>
      <w:r w:rsidR="00627FA1">
        <w:rPr>
          <w:bCs/>
          <w:sz w:val="24"/>
        </w:rPr>
        <w:t>Customer Input</w:t>
      </w:r>
      <w:r w:rsidR="003F4E5C">
        <w:rPr>
          <w:bCs/>
          <w:sz w:val="24"/>
        </w:rPr>
        <w:t>/Use</w:t>
      </w:r>
      <w:r w:rsidR="00627FA1">
        <w:rPr>
          <w:bCs/>
          <w:sz w:val="24"/>
        </w:rPr>
        <w:t xml:space="preserve"> Survey </w:t>
      </w:r>
    </w:p>
    <w:p w14:paraId="64C5B578" w14:textId="77777777" w:rsidR="00434E33" w:rsidRPr="00E05C6B" w:rsidRDefault="00434E33">
      <w:pPr>
        <w:pStyle w:val="Header"/>
        <w:tabs>
          <w:tab w:val="clear" w:pos="4320"/>
          <w:tab w:val="clear" w:pos="8640"/>
        </w:tabs>
        <w:rPr>
          <w:bCs/>
          <w:snapToGrid/>
          <w:szCs w:val="20"/>
          <w:lang w:eastAsia="zh-CN"/>
        </w:rPr>
      </w:pPr>
    </w:p>
    <w:p w14:paraId="0FCFBADA" w14:textId="77777777" w:rsidR="00CA2650" w:rsidRPr="00E05C6B" w:rsidRDefault="00441434">
      <w:pPr>
        <w:rPr>
          <w:b/>
        </w:rPr>
      </w:pPr>
      <w:r w:rsidRPr="00E05C6B">
        <w:rPr>
          <w:b/>
        </w:rPr>
        <w:t>C</w:t>
      </w:r>
      <w:r w:rsidR="009C13B9" w:rsidRPr="00E05C6B">
        <w:rPr>
          <w:b/>
        </w:rPr>
        <w:t>ERTIFICATION:</w:t>
      </w:r>
    </w:p>
    <w:p w14:paraId="435FA3E3" w14:textId="75023AD8" w:rsidR="008101A5" w:rsidRPr="00E05C6B" w:rsidRDefault="008101A5" w:rsidP="008101A5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 certify the following to be true: </w:t>
      </w:r>
    </w:p>
    <w:p w14:paraId="471F2650" w14:textId="77777777" w:rsidR="008101A5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The collection is voluntary. </w:t>
      </w:r>
    </w:p>
    <w:p w14:paraId="110DA5A7" w14:textId="77777777" w:rsidR="008101A5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low-burden for respondents and low-cost for the Federal Government.</w:t>
      </w:r>
    </w:p>
    <w:p w14:paraId="5398C24C" w14:textId="77777777" w:rsidR="00D365BF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non-controversial and does not raise issues of concern to other federal agencies.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</w:p>
    <w:p w14:paraId="2662B427" w14:textId="77777777" w:rsidR="008101A5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results are not intended to be disseminated to the public.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</w:p>
    <w:p w14:paraId="33A60E24" w14:textId="77777777" w:rsidR="008101A5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nformation gathered will not be used for the purpose of substantially informing influential policy decisions. </w:t>
      </w:r>
    </w:p>
    <w:p w14:paraId="047949FB" w14:textId="77777777" w:rsidR="008101A5" w:rsidRPr="00E05C6B" w:rsidRDefault="008101A5" w:rsidP="00887606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targeted to the solicitation of opinions from respondents who have experience with the program or may have experience with the program in the future.</w:t>
      </w:r>
    </w:p>
    <w:p w14:paraId="19FEB912" w14:textId="77777777" w:rsidR="00F972F3" w:rsidRPr="00E05C6B" w:rsidRDefault="00F972F3" w:rsidP="009C13B9">
      <w:pPr>
        <w:rPr>
          <w:bCs/>
          <w:szCs w:val="20"/>
          <w:lang w:eastAsia="zh-CN"/>
        </w:rPr>
      </w:pPr>
    </w:p>
    <w:p w14:paraId="7AF65458" w14:textId="6F4DF351" w:rsidR="009C13B9" w:rsidRPr="00E05C6B" w:rsidRDefault="009C13B9" w:rsidP="009C13B9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Name:</w:t>
      </w:r>
      <w:r w:rsidR="005C229D">
        <w:rPr>
          <w:bCs/>
          <w:szCs w:val="20"/>
          <w:lang w:eastAsia="zh-CN"/>
        </w:rPr>
        <w:t xml:space="preserve"> </w:t>
      </w:r>
      <w:r w:rsidR="00627FA1">
        <w:rPr>
          <w:bCs/>
          <w:szCs w:val="20"/>
          <w:lang w:eastAsia="zh-CN"/>
        </w:rPr>
        <w:t>Melissa Porte</w:t>
      </w:r>
      <w:r w:rsidR="005C229D">
        <w:rPr>
          <w:bCs/>
          <w:szCs w:val="20"/>
          <w:lang w:eastAsia="zh-CN"/>
        </w:rPr>
        <w:t>r</w:t>
      </w:r>
    </w:p>
    <w:p w14:paraId="5A6C181B" w14:textId="77777777" w:rsidR="00887606" w:rsidRPr="00E05C6B" w:rsidRDefault="00887606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br w:type="page"/>
      </w:r>
    </w:p>
    <w:p w14:paraId="6BB25BD4" w14:textId="78EA953C" w:rsidR="009C13B9" w:rsidRPr="00E05C6B" w:rsidRDefault="009C13B9" w:rsidP="009C13B9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14:paraId="3D798093" w14:textId="447F6E74" w:rsidR="009C13B9" w:rsidRPr="00E05C6B" w:rsidRDefault="00C86E91" w:rsidP="00C86E91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t>Personally Identifiable Information:</w:t>
      </w:r>
    </w:p>
    <w:p w14:paraId="79466B0E" w14:textId="02FBA978" w:rsidR="00C86E91" w:rsidRPr="00E05C6B" w:rsidRDefault="009C13B9" w:rsidP="00C86E91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Is</w:t>
      </w:r>
      <w:r w:rsidR="00237B48" w:rsidRPr="00E05C6B">
        <w:rPr>
          <w:bCs/>
          <w:szCs w:val="20"/>
          <w:lang w:eastAsia="zh-CN"/>
        </w:rPr>
        <w:t xml:space="preserve"> personally identifiable information (PII) collected</w:t>
      </w:r>
      <w:r w:rsidRPr="00E05C6B">
        <w:rPr>
          <w:bCs/>
          <w:szCs w:val="20"/>
          <w:lang w:eastAsia="zh-CN"/>
        </w:rPr>
        <w:t xml:space="preserve">?  </w:t>
      </w:r>
      <w:r w:rsidR="009239AA" w:rsidRPr="00E05C6B">
        <w:rPr>
          <w:bCs/>
          <w:szCs w:val="20"/>
          <w:lang w:eastAsia="zh-CN"/>
        </w:rPr>
        <w:t>[  ] Yes  [</w:t>
      </w:r>
      <w:r w:rsidR="000A6C33">
        <w:rPr>
          <w:bCs/>
          <w:szCs w:val="20"/>
          <w:lang w:eastAsia="zh-CN"/>
        </w:rPr>
        <w:t>x</w:t>
      </w:r>
      <w:r w:rsidR="00887606" w:rsidRPr="00E05C6B">
        <w:rPr>
          <w:bCs/>
          <w:szCs w:val="20"/>
          <w:lang w:eastAsia="zh-CN"/>
        </w:rPr>
        <w:t xml:space="preserve"> </w:t>
      </w:r>
      <w:r w:rsidR="009239AA" w:rsidRPr="00E05C6B">
        <w:rPr>
          <w:bCs/>
          <w:szCs w:val="20"/>
          <w:lang w:eastAsia="zh-CN"/>
        </w:rPr>
        <w:t xml:space="preserve">]  No </w:t>
      </w:r>
    </w:p>
    <w:p w14:paraId="1D85E842" w14:textId="77777777" w:rsidR="00C86E91" w:rsidRPr="00E05C6B" w:rsidRDefault="009C13B9" w:rsidP="00C86E91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f </w:t>
      </w:r>
      <w:r w:rsidR="009239AA" w:rsidRPr="00E05C6B">
        <w:rPr>
          <w:bCs/>
          <w:szCs w:val="20"/>
          <w:lang w:eastAsia="zh-CN"/>
        </w:rPr>
        <w:t>Yes,</w:t>
      </w:r>
      <w:r w:rsidRPr="00E05C6B">
        <w:rPr>
          <w:bCs/>
          <w:szCs w:val="20"/>
          <w:lang w:eastAsia="zh-CN"/>
        </w:rPr>
        <w:t xml:space="preserve"> </w:t>
      </w:r>
      <w:r w:rsidR="009239AA" w:rsidRPr="00E05C6B">
        <w:rPr>
          <w:bCs/>
          <w:szCs w:val="20"/>
          <w:lang w:eastAsia="zh-CN"/>
        </w:rPr>
        <w:t>is the information that will be collected included in records that are subject to the Privacy Act of 1974?   [  ] Yes [  ] No</w:t>
      </w:r>
      <w:r w:rsidR="00C86E91" w:rsidRPr="00E05C6B">
        <w:rPr>
          <w:bCs/>
          <w:szCs w:val="20"/>
          <w:lang w:eastAsia="zh-CN"/>
        </w:rPr>
        <w:t xml:space="preserve">   </w:t>
      </w:r>
    </w:p>
    <w:p w14:paraId="352BDC4E" w14:textId="5C12BB41" w:rsidR="00C86E91" w:rsidRPr="00E05C6B" w:rsidRDefault="00C86E91" w:rsidP="00C86E91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If Applicable, has a System or Records Notice been published?  [  ] Yes  [  ] No</w:t>
      </w:r>
    </w:p>
    <w:p w14:paraId="6EAF7C3E" w14:textId="77777777" w:rsidR="00633F74" w:rsidRPr="00E05C6B" w:rsidRDefault="00633F74" w:rsidP="00633F74">
      <w:pPr>
        <w:pStyle w:val="ListParagraph"/>
        <w:ind w:left="360"/>
        <w:rPr>
          <w:bCs/>
          <w:szCs w:val="20"/>
          <w:lang w:eastAsia="zh-CN"/>
        </w:rPr>
      </w:pPr>
    </w:p>
    <w:p w14:paraId="5D3E438B" w14:textId="5D7E7B06" w:rsidR="00C86E91" w:rsidRPr="00E05C6B" w:rsidRDefault="00CB1078" w:rsidP="00C86E91">
      <w:pPr>
        <w:pStyle w:val="ListParagraph"/>
        <w:ind w:left="0"/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t>Gifts or Payments</w:t>
      </w:r>
      <w:r w:rsidR="00C86E91" w:rsidRPr="00E05C6B">
        <w:rPr>
          <w:b/>
          <w:bCs/>
          <w:szCs w:val="20"/>
          <w:lang w:eastAsia="zh-CN"/>
        </w:rPr>
        <w:t>:</w:t>
      </w:r>
    </w:p>
    <w:p w14:paraId="00257E14" w14:textId="77777777" w:rsidR="00F60930" w:rsidRPr="00E05C6B" w:rsidRDefault="00C86E91" w:rsidP="00C86E91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s an incentive (e.g., money or reimbursement of expenses, token of appreciation) provided to participants?  </w:t>
      </w:r>
    </w:p>
    <w:p w14:paraId="38B2106D" w14:textId="0BA12169" w:rsidR="00C86E91" w:rsidRPr="00E05C6B" w:rsidRDefault="00C86E91" w:rsidP="00C86E91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  ] Yes [</w:t>
      </w:r>
      <w:r w:rsidR="00887606" w:rsidRPr="00E05C6B">
        <w:rPr>
          <w:bCs/>
          <w:szCs w:val="20"/>
          <w:lang w:eastAsia="zh-CN"/>
        </w:rPr>
        <w:t xml:space="preserve"> </w:t>
      </w:r>
      <w:r w:rsidR="000A6C33">
        <w:rPr>
          <w:bCs/>
          <w:szCs w:val="20"/>
          <w:lang w:eastAsia="zh-CN"/>
        </w:rPr>
        <w:t>x</w:t>
      </w:r>
      <w:r w:rsidRPr="00E05C6B">
        <w:rPr>
          <w:bCs/>
          <w:szCs w:val="20"/>
          <w:lang w:eastAsia="zh-CN"/>
        </w:rPr>
        <w:t xml:space="preserve">] No  </w:t>
      </w:r>
    </w:p>
    <w:p w14:paraId="1F31C615" w14:textId="77777777" w:rsidR="007448E4" w:rsidRPr="00E05C6B" w:rsidRDefault="007448E4" w:rsidP="00C86E91">
      <w:pPr>
        <w:rPr>
          <w:b/>
        </w:rPr>
      </w:pPr>
    </w:p>
    <w:p w14:paraId="316A7337" w14:textId="5388DEEE" w:rsidR="005E714A" w:rsidRPr="00E05C6B" w:rsidRDefault="003668D6" w:rsidP="00C86E91">
      <w:pPr>
        <w:rPr>
          <w:b/>
          <w:i/>
        </w:rPr>
      </w:pPr>
      <w:r w:rsidRPr="00E05C6B">
        <w:rPr>
          <w:b/>
        </w:rPr>
        <w:t xml:space="preserve">ESTIMATED </w:t>
      </w:r>
      <w:r w:rsidR="005E714A" w:rsidRPr="00E05C6B">
        <w:rPr>
          <w:b/>
        </w:rPr>
        <w:t>BURDEN HOUR</w:t>
      </w:r>
      <w:r w:rsidR="00441434" w:rsidRPr="00E05C6B">
        <w:rPr>
          <w:b/>
        </w:rPr>
        <w:t>S</w:t>
      </w:r>
      <w:r w:rsidR="005E714A" w:rsidRPr="00E05C6B">
        <w:rPr>
          <w:b/>
        </w:rPr>
        <w:t xml:space="preserve"> </w:t>
      </w:r>
      <w:r w:rsidR="00BC676D" w:rsidRPr="00E05C6B">
        <w:rPr>
          <w:b/>
        </w:rPr>
        <w:t>and COSTS</w:t>
      </w: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07"/>
        <w:gridCol w:w="1530"/>
        <w:gridCol w:w="1890"/>
        <w:gridCol w:w="1980"/>
        <w:gridCol w:w="1530"/>
      </w:tblGrid>
      <w:tr w:rsidR="003668D6" w:rsidRPr="00E05C6B" w14:paraId="52C6CDBC" w14:textId="77777777" w:rsidTr="00FF200C">
        <w:trPr>
          <w:trHeight w:val="674"/>
        </w:trPr>
        <w:tc>
          <w:tcPr>
            <w:tcW w:w="2407" w:type="dxa"/>
          </w:tcPr>
          <w:p w14:paraId="4F388481" w14:textId="233E0378" w:rsidR="001D67DA" w:rsidRPr="00E05C6B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530" w:type="dxa"/>
          </w:tcPr>
          <w:p w14:paraId="46402014" w14:textId="4E8AA37B" w:rsidR="003668D6" w:rsidRPr="00E05C6B" w:rsidRDefault="0088760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No. of Respon</w:t>
            </w:r>
            <w:r w:rsidR="00232C3E" w:rsidRPr="00E05C6B">
              <w:rPr>
                <w:bCs/>
                <w:szCs w:val="20"/>
                <w:lang w:eastAsia="zh-CN"/>
              </w:rPr>
              <w:t>d</w:t>
            </w:r>
            <w:r w:rsidR="003668D6" w:rsidRPr="00E05C6B">
              <w:rPr>
                <w:bCs/>
                <w:szCs w:val="20"/>
                <w:lang w:eastAsia="zh-CN"/>
              </w:rPr>
              <w:t>ents</w:t>
            </w:r>
          </w:p>
        </w:tc>
        <w:tc>
          <w:tcPr>
            <w:tcW w:w="1890" w:type="dxa"/>
          </w:tcPr>
          <w:p w14:paraId="251B8997" w14:textId="1D17E791" w:rsidR="003668D6" w:rsidRPr="00E05C6B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1980" w:type="dxa"/>
          </w:tcPr>
          <w:p w14:paraId="67779204" w14:textId="391B5867" w:rsidR="003668D6" w:rsidRPr="00E05C6B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Time per Response</w:t>
            </w:r>
          </w:p>
          <w:p w14:paraId="71299DBC" w14:textId="691B4022" w:rsidR="003668D6" w:rsidRPr="00E05C6B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14:paraId="64951FEB" w14:textId="77777777" w:rsidR="003668D6" w:rsidRPr="00E05C6B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Total Burden</w:t>
            </w:r>
          </w:p>
          <w:p w14:paraId="47F6667E" w14:textId="55783496" w:rsidR="003668D6" w:rsidRPr="00E05C6B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Hours</w:t>
            </w:r>
          </w:p>
        </w:tc>
      </w:tr>
      <w:tr w:rsidR="001D67DA" w:rsidRPr="00E05C6B" w14:paraId="6BCDD488" w14:textId="77777777" w:rsidTr="00FF200C">
        <w:trPr>
          <w:trHeight w:val="260"/>
        </w:trPr>
        <w:tc>
          <w:tcPr>
            <w:tcW w:w="2407" w:type="dxa"/>
          </w:tcPr>
          <w:p w14:paraId="584BAB93" w14:textId="730D08C3" w:rsidR="001D67DA" w:rsidRPr="00E05C6B" w:rsidRDefault="00011B18" w:rsidP="002E3D48">
            <w:pPr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Individuals</w:t>
            </w:r>
            <w:r w:rsidR="002E3D48">
              <w:rPr>
                <w:bCs/>
                <w:szCs w:val="20"/>
                <w:lang w:eastAsia="zh-CN"/>
              </w:rPr>
              <w:t>/household</w:t>
            </w:r>
            <w:r>
              <w:rPr>
                <w:bCs/>
                <w:szCs w:val="20"/>
                <w:lang w:eastAsia="zh-CN"/>
              </w:rPr>
              <w:t xml:space="preserve">  </w:t>
            </w:r>
          </w:p>
        </w:tc>
        <w:tc>
          <w:tcPr>
            <w:tcW w:w="1530" w:type="dxa"/>
            <w:vAlign w:val="center"/>
          </w:tcPr>
          <w:p w14:paraId="6A01FA65" w14:textId="561603D2" w:rsidR="001D67DA" w:rsidRPr="00E05C6B" w:rsidRDefault="00D87232" w:rsidP="007448E4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3</w:t>
            </w:r>
            <w:r w:rsidR="00C63DAB">
              <w:rPr>
                <w:bCs/>
                <w:szCs w:val="20"/>
                <w:lang w:eastAsia="zh-CN"/>
              </w:rPr>
              <w:t>00</w:t>
            </w:r>
            <w:r w:rsidR="002E3D48">
              <w:rPr>
                <w:bCs/>
                <w:szCs w:val="20"/>
                <w:lang w:eastAsia="zh-CN"/>
              </w:rPr>
              <w:t>0</w:t>
            </w:r>
          </w:p>
        </w:tc>
        <w:tc>
          <w:tcPr>
            <w:tcW w:w="1890" w:type="dxa"/>
            <w:vAlign w:val="center"/>
          </w:tcPr>
          <w:p w14:paraId="68EFE648" w14:textId="500BACA3" w:rsidR="001D67DA" w:rsidRPr="00E05C6B" w:rsidRDefault="000A6C33" w:rsidP="007448E4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</w:t>
            </w:r>
          </w:p>
        </w:tc>
        <w:tc>
          <w:tcPr>
            <w:tcW w:w="1980" w:type="dxa"/>
            <w:vAlign w:val="center"/>
          </w:tcPr>
          <w:p w14:paraId="56624015" w14:textId="25373F2D" w:rsidR="001D67DA" w:rsidRPr="00E05C6B" w:rsidRDefault="00D87232" w:rsidP="005C229D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2</w:t>
            </w:r>
            <w:r w:rsidR="00FB65C0">
              <w:rPr>
                <w:bCs/>
                <w:szCs w:val="20"/>
                <w:lang w:eastAsia="zh-CN"/>
              </w:rPr>
              <w:t>/</w:t>
            </w:r>
            <w:r w:rsidR="000A6C33">
              <w:rPr>
                <w:bCs/>
                <w:szCs w:val="20"/>
                <w:lang w:eastAsia="zh-CN"/>
              </w:rPr>
              <w:t>60</w:t>
            </w:r>
          </w:p>
        </w:tc>
        <w:tc>
          <w:tcPr>
            <w:tcW w:w="1530" w:type="dxa"/>
            <w:vAlign w:val="center"/>
          </w:tcPr>
          <w:p w14:paraId="12413D00" w14:textId="445B78BB" w:rsidR="001D67DA" w:rsidRPr="00E05C6B" w:rsidRDefault="00D87232" w:rsidP="007448E4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0</w:t>
            </w:r>
            <w:r w:rsidR="002E3D48">
              <w:rPr>
                <w:bCs/>
                <w:szCs w:val="20"/>
                <w:lang w:eastAsia="zh-CN"/>
              </w:rPr>
              <w:t>0</w:t>
            </w:r>
          </w:p>
        </w:tc>
      </w:tr>
      <w:tr w:rsidR="003668D6" w:rsidRPr="00E05C6B" w14:paraId="42DB1FCA" w14:textId="77777777" w:rsidTr="00FF200C">
        <w:trPr>
          <w:trHeight w:val="289"/>
        </w:trPr>
        <w:tc>
          <w:tcPr>
            <w:tcW w:w="2407" w:type="dxa"/>
          </w:tcPr>
          <w:p w14:paraId="525F53B3" w14:textId="4B6D8A32" w:rsidR="003668D6" w:rsidRPr="005C229D" w:rsidRDefault="003668D6" w:rsidP="00843796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14:paraId="2E1AE241" w14:textId="68D4EBF8" w:rsidR="003668D6" w:rsidRPr="005C229D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890" w:type="dxa"/>
            <w:vAlign w:val="center"/>
          </w:tcPr>
          <w:p w14:paraId="5866A47D" w14:textId="7681B3A0" w:rsidR="003668D6" w:rsidRPr="00E05C6B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14:paraId="74C1372F" w14:textId="228C2C06" w:rsidR="003668D6" w:rsidRPr="00E05C6B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14:paraId="336EF5DE" w14:textId="259D672F" w:rsidR="003668D6" w:rsidRPr="00E05C6B" w:rsidRDefault="003668D6" w:rsidP="007448E4">
            <w:pPr>
              <w:jc w:val="center"/>
              <w:rPr>
                <w:bCs/>
                <w:szCs w:val="20"/>
                <w:lang w:eastAsia="zh-CN"/>
              </w:rPr>
            </w:pPr>
          </w:p>
        </w:tc>
      </w:tr>
      <w:tr w:rsidR="004C06D8" w:rsidRPr="00E05C6B" w14:paraId="6A1C1327" w14:textId="77777777" w:rsidTr="00FF200C">
        <w:trPr>
          <w:trHeight w:val="289"/>
        </w:trPr>
        <w:tc>
          <w:tcPr>
            <w:tcW w:w="2407" w:type="dxa"/>
          </w:tcPr>
          <w:p w14:paraId="11E9B3B8" w14:textId="221CDF27" w:rsidR="004C06D8" w:rsidRPr="00E05C6B" w:rsidRDefault="004C06D8" w:rsidP="00843796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530" w:type="dxa"/>
            <w:vAlign w:val="center"/>
          </w:tcPr>
          <w:p w14:paraId="4DA04B98" w14:textId="24F9DBC4" w:rsidR="004C06D8" w:rsidRPr="00E05C6B" w:rsidRDefault="00D87232" w:rsidP="007448E4">
            <w:pPr>
              <w:jc w:val="center"/>
              <w:rPr>
                <w:b/>
                <w:bCs/>
                <w:szCs w:val="20"/>
                <w:lang w:eastAsia="zh-CN"/>
              </w:rPr>
            </w:pPr>
            <w:r>
              <w:rPr>
                <w:b/>
                <w:bCs/>
                <w:szCs w:val="20"/>
                <w:lang w:eastAsia="zh-CN"/>
              </w:rPr>
              <w:t>3000</w:t>
            </w:r>
          </w:p>
        </w:tc>
        <w:tc>
          <w:tcPr>
            <w:tcW w:w="1890" w:type="dxa"/>
            <w:vAlign w:val="center"/>
          </w:tcPr>
          <w:p w14:paraId="1980F770" w14:textId="6A2CA06F" w:rsidR="004C06D8" w:rsidRPr="000F3ED8" w:rsidRDefault="002A6A40" w:rsidP="007448E4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0F3ED8">
              <w:rPr>
                <w:b/>
                <w:bCs/>
                <w:szCs w:val="20"/>
                <w:lang w:eastAsia="zh-CN"/>
              </w:rPr>
              <w:t>3000</w:t>
            </w:r>
          </w:p>
        </w:tc>
        <w:tc>
          <w:tcPr>
            <w:tcW w:w="1980" w:type="dxa"/>
            <w:vAlign w:val="center"/>
          </w:tcPr>
          <w:p w14:paraId="03A148C7" w14:textId="537F6070" w:rsidR="004C06D8" w:rsidRPr="00E05C6B" w:rsidRDefault="004C06D8" w:rsidP="007448E4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14:paraId="5D719989" w14:textId="4DA2B366" w:rsidR="004C06D8" w:rsidRPr="00FF200C" w:rsidRDefault="00D87232" w:rsidP="007448E4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FF200C">
              <w:rPr>
                <w:b/>
                <w:bCs/>
                <w:szCs w:val="20"/>
                <w:lang w:eastAsia="zh-CN"/>
              </w:rPr>
              <w:t>100</w:t>
            </w:r>
          </w:p>
        </w:tc>
      </w:tr>
    </w:tbl>
    <w:p w14:paraId="427C3695" w14:textId="1B6E1BE4" w:rsidR="009A036B" w:rsidRPr="00E05C6B" w:rsidRDefault="009A036B" w:rsidP="009A036B">
      <w:pPr>
        <w:rPr>
          <w:bCs/>
          <w:szCs w:val="20"/>
          <w:lang w:eastAsia="zh-CN"/>
        </w:rPr>
      </w:pPr>
    </w:p>
    <w:p w14:paraId="6A30AEE0" w14:textId="77777777" w:rsidR="00887606" w:rsidRPr="00E05C6B" w:rsidRDefault="00887606" w:rsidP="009A036B">
      <w:pPr>
        <w:rPr>
          <w:b/>
          <w:sz w:val="20"/>
          <w:szCs w:val="20"/>
        </w:rPr>
      </w:pPr>
    </w:p>
    <w:tbl>
      <w:tblPr>
        <w:tblW w:w="93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="00CA2010" w:rsidRPr="00E05C6B" w14:paraId="4571DEC4" w14:textId="77777777" w:rsidTr="000F3ED8">
        <w:trPr>
          <w:trHeight w:val="274"/>
          <w:jc w:val="center"/>
        </w:trPr>
        <w:tc>
          <w:tcPr>
            <w:tcW w:w="2767" w:type="dxa"/>
            <w:vAlign w:val="center"/>
          </w:tcPr>
          <w:p w14:paraId="5F8A8C18" w14:textId="5DBA14B8" w:rsidR="00CA2010" w:rsidRPr="00E05C6B" w:rsidRDefault="00CA2010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14:paraId="612D5D3E" w14:textId="77777777" w:rsidR="00CA2010" w:rsidRPr="00E05C6B" w:rsidRDefault="00CA2010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Total Burden</w:t>
            </w:r>
          </w:p>
          <w:p w14:paraId="245EFC46" w14:textId="77777777" w:rsidR="00CA2010" w:rsidRPr="00E05C6B" w:rsidRDefault="00CA2010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14:paraId="6B00E0B8" w14:textId="500D5D12" w:rsidR="00CA2010" w:rsidRPr="00E05C6B" w:rsidRDefault="00590DB6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 xml:space="preserve">Hourly </w:t>
            </w:r>
            <w:r w:rsidR="00CA2010" w:rsidRPr="00E05C6B">
              <w:rPr>
                <w:bCs/>
                <w:szCs w:val="20"/>
                <w:lang w:eastAsia="zh-CN"/>
              </w:rPr>
              <w:t>Wage Rate*</w:t>
            </w:r>
          </w:p>
        </w:tc>
        <w:tc>
          <w:tcPr>
            <w:tcW w:w="2070" w:type="dxa"/>
            <w:vAlign w:val="center"/>
          </w:tcPr>
          <w:p w14:paraId="1BB9E423" w14:textId="46B9CCA2" w:rsidR="00CA2010" w:rsidRPr="00E05C6B" w:rsidRDefault="00CA2010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Total Burden Cost</w:t>
            </w:r>
          </w:p>
        </w:tc>
      </w:tr>
      <w:tr w:rsidR="00CA2010" w:rsidRPr="00E05C6B" w14:paraId="1E9025C2" w14:textId="77777777" w:rsidTr="000F3ED8">
        <w:trPr>
          <w:trHeight w:val="260"/>
          <w:jc w:val="center"/>
        </w:trPr>
        <w:tc>
          <w:tcPr>
            <w:tcW w:w="2767" w:type="dxa"/>
          </w:tcPr>
          <w:p w14:paraId="00D00EF9" w14:textId="5351A5C5" w:rsidR="00011B18" w:rsidRDefault="00011B18" w:rsidP="009A036B">
            <w:pPr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Individuals</w:t>
            </w:r>
            <w:r w:rsidR="002E3D48">
              <w:rPr>
                <w:bCs/>
                <w:szCs w:val="20"/>
                <w:lang w:eastAsia="zh-CN"/>
              </w:rPr>
              <w:t>/households</w:t>
            </w:r>
          </w:p>
          <w:p w14:paraId="3C7BED0E" w14:textId="04336C3D" w:rsidR="00CA2010" w:rsidRPr="00E05C6B" w:rsidRDefault="00011B18" w:rsidP="009A036B">
            <w:pPr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 xml:space="preserve">   </w:t>
            </w:r>
          </w:p>
        </w:tc>
        <w:tc>
          <w:tcPr>
            <w:tcW w:w="2160" w:type="dxa"/>
            <w:vAlign w:val="center"/>
          </w:tcPr>
          <w:p w14:paraId="7942027B" w14:textId="7E515FFA" w:rsidR="00CA2010" w:rsidRPr="00E05C6B" w:rsidRDefault="00D87232" w:rsidP="00A22993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0</w:t>
            </w:r>
            <w:r w:rsidR="002E3D48">
              <w:rPr>
                <w:bCs/>
                <w:szCs w:val="20"/>
                <w:lang w:eastAsia="zh-CN"/>
              </w:rPr>
              <w:t>0</w:t>
            </w:r>
          </w:p>
        </w:tc>
        <w:tc>
          <w:tcPr>
            <w:tcW w:w="2340" w:type="dxa"/>
            <w:vAlign w:val="center"/>
          </w:tcPr>
          <w:p w14:paraId="74662510" w14:textId="4D13C081" w:rsidR="00CA2010" w:rsidRPr="00E05C6B" w:rsidRDefault="001564CF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0323A9">
              <w:rPr>
                <w:bCs/>
                <w:szCs w:val="20"/>
                <w:lang w:eastAsia="zh-CN"/>
              </w:rPr>
              <w:t>45.64</w:t>
            </w:r>
          </w:p>
        </w:tc>
        <w:tc>
          <w:tcPr>
            <w:tcW w:w="2070" w:type="dxa"/>
            <w:vAlign w:val="center"/>
          </w:tcPr>
          <w:p w14:paraId="0DA8C4BC" w14:textId="506B2615" w:rsidR="00CA2010" w:rsidRPr="00E05C6B" w:rsidRDefault="00263A00" w:rsidP="007448E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0323A9">
              <w:rPr>
                <w:bCs/>
                <w:szCs w:val="20"/>
                <w:lang w:eastAsia="zh-CN"/>
              </w:rPr>
              <w:t>456</w:t>
            </w:r>
            <w:r w:rsidR="002E3D48">
              <w:rPr>
                <w:bCs/>
                <w:szCs w:val="20"/>
                <w:lang w:eastAsia="zh-CN"/>
              </w:rPr>
              <w:t>4</w:t>
            </w:r>
            <w:r w:rsidR="000323A9">
              <w:rPr>
                <w:bCs/>
                <w:szCs w:val="20"/>
                <w:lang w:eastAsia="zh-CN"/>
              </w:rPr>
              <w:t>.</w:t>
            </w:r>
            <w:r w:rsidR="002E3D48">
              <w:rPr>
                <w:bCs/>
                <w:szCs w:val="20"/>
                <w:lang w:eastAsia="zh-CN"/>
              </w:rPr>
              <w:t>0</w:t>
            </w:r>
            <w:r w:rsidR="000323A9">
              <w:rPr>
                <w:bCs/>
                <w:szCs w:val="20"/>
                <w:lang w:eastAsia="zh-CN"/>
              </w:rPr>
              <w:t>0</w:t>
            </w:r>
          </w:p>
        </w:tc>
      </w:tr>
      <w:tr w:rsidR="004C06D8" w:rsidRPr="00E05C6B" w14:paraId="52EB0943" w14:textId="77777777" w:rsidTr="000F3ED8">
        <w:trPr>
          <w:trHeight w:val="260"/>
          <w:jc w:val="center"/>
        </w:trPr>
        <w:tc>
          <w:tcPr>
            <w:tcW w:w="2767" w:type="dxa"/>
          </w:tcPr>
          <w:p w14:paraId="4066DDDD" w14:textId="663BE323" w:rsidR="004C06D8" w:rsidRPr="00E05C6B" w:rsidRDefault="004C06D8" w:rsidP="009A036B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14:paraId="455A2C72" w14:textId="2E9005D1" w:rsidR="004C06D8" w:rsidRPr="00E05C6B" w:rsidRDefault="004C06D8" w:rsidP="00A22993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14:paraId="2F67DDFE" w14:textId="1D0D9EC1" w:rsidR="004C06D8" w:rsidRPr="00E05C6B" w:rsidRDefault="004C06D8" w:rsidP="007448E4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14:paraId="3EBC252D" w14:textId="12DC008B" w:rsidR="004C06D8" w:rsidRPr="00E05C6B" w:rsidRDefault="004C06D8" w:rsidP="007448E4">
            <w:pPr>
              <w:jc w:val="center"/>
              <w:rPr>
                <w:bCs/>
                <w:szCs w:val="20"/>
                <w:lang w:eastAsia="zh-CN"/>
              </w:rPr>
            </w:pPr>
          </w:p>
        </w:tc>
      </w:tr>
      <w:tr w:rsidR="001D67DA" w:rsidRPr="00E05C6B" w14:paraId="0DB664DC" w14:textId="77777777" w:rsidTr="000F3ED8">
        <w:trPr>
          <w:trHeight w:val="289"/>
          <w:jc w:val="center"/>
        </w:trPr>
        <w:tc>
          <w:tcPr>
            <w:tcW w:w="2767" w:type="dxa"/>
          </w:tcPr>
          <w:p w14:paraId="1B054591" w14:textId="0A23B8F4" w:rsidR="001D67DA" w:rsidRPr="00E05C6B" w:rsidRDefault="001D67DA" w:rsidP="001D67DA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14:paraId="344A8718" w14:textId="177B2184" w:rsidR="001D67DA" w:rsidRPr="00E05C6B" w:rsidRDefault="001D67DA" w:rsidP="00FF200C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14:paraId="2A2D7F22" w14:textId="69C17342" w:rsidR="001D67DA" w:rsidRPr="00E05C6B" w:rsidRDefault="001D67DA" w:rsidP="007448E4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14:paraId="2E7305E8" w14:textId="3D6F8E8F" w:rsidR="001D67DA" w:rsidRPr="00E05C6B" w:rsidRDefault="00263A00" w:rsidP="007448E4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$</w:t>
            </w:r>
            <w:r w:rsidR="00011B18">
              <w:rPr>
                <w:b/>
                <w:bCs/>
                <w:szCs w:val="20"/>
                <w:lang w:eastAsia="zh-CN"/>
              </w:rPr>
              <w:t>4,564.00</w:t>
            </w:r>
          </w:p>
        </w:tc>
      </w:tr>
    </w:tbl>
    <w:p w14:paraId="2C0458EA" w14:textId="08DD37C3" w:rsidR="00E24A6B" w:rsidRPr="00E05C6B" w:rsidRDefault="00E24A6B" w:rsidP="00E24A6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*Source of the </w:t>
      </w:r>
      <w:r w:rsidR="00590DB6" w:rsidRPr="00E05C6B">
        <w:rPr>
          <w:bCs/>
          <w:szCs w:val="20"/>
          <w:lang w:eastAsia="zh-CN"/>
        </w:rPr>
        <w:t>mean Hourly Wage R</w:t>
      </w:r>
      <w:r w:rsidRPr="00E05C6B">
        <w:rPr>
          <w:bCs/>
          <w:szCs w:val="20"/>
          <w:lang w:eastAsia="zh-CN"/>
        </w:rPr>
        <w:t xml:space="preserve">ate is provided by the Bureau of Labor Statistics, Occupation title “Medical Scientists” 19-1040, </w:t>
      </w:r>
      <w:hyperlink r:id="rId9" w:anchor="00-0000" w:history="1">
        <w:r w:rsidR="00B51D7E" w:rsidRPr="00E05C6B">
          <w:rPr>
            <w:rStyle w:val="Hyperlink"/>
            <w:bCs/>
            <w:szCs w:val="20"/>
            <w:lang w:eastAsia="zh-CN"/>
          </w:rPr>
          <w:t>h</w:t>
        </w:r>
        <w:r w:rsidRPr="00E05C6B">
          <w:rPr>
            <w:rStyle w:val="Hyperlink"/>
            <w:bCs/>
            <w:szCs w:val="20"/>
            <w:lang w:eastAsia="zh-CN"/>
          </w:rPr>
          <w:t>ttps://www.bls.gov/oes/2017/May/oes_nat.htm#00-0000</w:t>
        </w:r>
      </w:hyperlink>
      <w:r w:rsidRPr="00E05C6B">
        <w:rPr>
          <w:bCs/>
          <w:szCs w:val="20"/>
          <w:lang w:eastAsia="zh-CN"/>
        </w:rPr>
        <w:t>.</w:t>
      </w:r>
    </w:p>
    <w:p w14:paraId="6843B36D" w14:textId="77777777" w:rsidR="009A036B" w:rsidRPr="00E05C6B" w:rsidRDefault="009A036B" w:rsidP="00F3170F">
      <w:pPr>
        <w:rPr>
          <w:bCs/>
          <w:szCs w:val="20"/>
          <w:lang w:eastAsia="zh-CN"/>
        </w:rPr>
      </w:pPr>
    </w:p>
    <w:p w14:paraId="1FF3D714" w14:textId="7BBCC6C8" w:rsidR="0046355E" w:rsidRDefault="001C39F7">
      <w:pPr>
        <w:rPr>
          <w:bCs/>
          <w:szCs w:val="20"/>
          <w:lang w:eastAsia="zh-CN"/>
        </w:rPr>
      </w:pPr>
      <w:r w:rsidRPr="00E05C6B">
        <w:rPr>
          <w:b/>
        </w:rPr>
        <w:t xml:space="preserve">FEDERAL </w:t>
      </w:r>
      <w:r w:rsidR="009F5923" w:rsidRPr="00E05C6B">
        <w:rPr>
          <w:b/>
        </w:rPr>
        <w:t>COST</w:t>
      </w:r>
      <w:r w:rsidR="00F06866" w:rsidRPr="00E05C6B">
        <w:rPr>
          <w:b/>
        </w:rPr>
        <w:t>:</w:t>
      </w:r>
      <w:r w:rsidR="00895229" w:rsidRPr="00E05C6B">
        <w:rPr>
          <w:b/>
          <w:sz w:val="20"/>
          <w:szCs w:val="20"/>
        </w:rPr>
        <w:t xml:space="preserve"> </w:t>
      </w:r>
      <w:r w:rsidR="00C86E91" w:rsidRPr="00E05C6B">
        <w:rPr>
          <w:b/>
          <w:sz w:val="20"/>
          <w:szCs w:val="20"/>
        </w:rPr>
        <w:t xml:space="preserve"> </w:t>
      </w:r>
      <w:r w:rsidR="00C86E91" w:rsidRPr="00E05C6B">
        <w:rPr>
          <w:bCs/>
          <w:szCs w:val="20"/>
          <w:lang w:eastAsia="zh-CN"/>
        </w:rPr>
        <w:t xml:space="preserve">The estimated annual cost </w:t>
      </w:r>
      <w:r w:rsidR="007448E4" w:rsidRPr="00E05C6B">
        <w:rPr>
          <w:bCs/>
          <w:szCs w:val="20"/>
          <w:lang w:eastAsia="zh-CN"/>
        </w:rPr>
        <w:t xml:space="preserve">to the Federal government is </w:t>
      </w:r>
      <w:r w:rsidR="006C262D" w:rsidRPr="00E05C6B">
        <w:rPr>
          <w:bCs/>
          <w:szCs w:val="20"/>
          <w:lang w:eastAsia="zh-CN"/>
        </w:rPr>
        <w:t>$</w:t>
      </w:r>
      <w:r w:rsidR="005C229D">
        <w:rPr>
          <w:bCs/>
          <w:szCs w:val="20"/>
          <w:lang w:eastAsia="zh-CN"/>
        </w:rPr>
        <w:t>4,413.</w:t>
      </w:r>
      <w:r w:rsidR="00011B18">
        <w:rPr>
          <w:bCs/>
          <w:szCs w:val="20"/>
          <w:lang w:eastAsia="zh-CN"/>
        </w:rPr>
        <w:t>28</w:t>
      </w:r>
      <w:r w:rsidR="00887606" w:rsidRPr="00E05C6B">
        <w:rPr>
          <w:bCs/>
          <w:szCs w:val="20"/>
          <w:lang w:eastAsia="zh-CN"/>
        </w:rPr>
        <w:t>.</w:t>
      </w:r>
    </w:p>
    <w:p w14:paraId="137D0A99" w14:textId="77777777" w:rsidR="005C229D" w:rsidRPr="00E05C6B" w:rsidRDefault="005C229D">
      <w:pPr>
        <w:rPr>
          <w:bCs/>
          <w:szCs w:val="20"/>
          <w:lang w:eastAsia="zh-CN"/>
        </w:rPr>
      </w:pPr>
    </w:p>
    <w:tbl>
      <w:tblPr>
        <w:tblW w:w="9900" w:type="dxa"/>
        <w:tblInd w:w="-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3"/>
        <w:gridCol w:w="1409"/>
        <w:gridCol w:w="1416"/>
        <w:gridCol w:w="1127"/>
        <w:gridCol w:w="1544"/>
        <w:gridCol w:w="1481"/>
      </w:tblGrid>
      <w:tr w:rsidR="00D35595" w:rsidRPr="00E05C6B" w14:paraId="4613A64A" w14:textId="77777777" w:rsidTr="00590DB6">
        <w:trPr>
          <w:trHeight w:val="619"/>
        </w:trPr>
        <w:tc>
          <w:tcPr>
            <w:tcW w:w="29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B27AEA" w14:textId="77777777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543057A" w14:textId="7D76C981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3604C5" w14:textId="59FD66F6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Salary</w:t>
            </w:r>
            <w:r w:rsidR="001554C4" w:rsidRPr="00E05C6B">
              <w:rPr>
                <w:b/>
                <w:bCs/>
              </w:rPr>
              <w:t>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61BF53" w14:textId="77777777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14:paraId="77341A76" w14:textId="77777777" w:rsidR="00590DB6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 xml:space="preserve">Fringe </w:t>
            </w:r>
          </w:p>
          <w:p w14:paraId="66F5B11C" w14:textId="12558DF8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7A9876D4" w14:textId="77777777" w:rsidR="00D35595" w:rsidRPr="00E05C6B" w:rsidRDefault="00D35595" w:rsidP="0088760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Total Cost to Gov’t</w:t>
            </w:r>
          </w:p>
        </w:tc>
      </w:tr>
      <w:tr w:rsidR="00D35595" w:rsidRPr="00E05C6B" w14:paraId="4FAF3996" w14:textId="77777777" w:rsidTr="00590DB6">
        <w:trPr>
          <w:trHeight w:val="300"/>
        </w:trPr>
        <w:tc>
          <w:tcPr>
            <w:tcW w:w="29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ADF47B6" w14:textId="1979CA84" w:rsidR="00D35595" w:rsidRPr="00E05C6B" w:rsidRDefault="008E355F" w:rsidP="008616C7">
            <w:pPr>
              <w:rPr>
                <w:bCs/>
                <w:szCs w:val="20"/>
                <w:lang w:eastAsia="zh-CN"/>
              </w:rPr>
            </w:pPr>
            <w:r w:rsidRPr="00E05C6B">
              <w:rPr>
                <w:b/>
              </w:rPr>
              <w:t>Federal Oversight</w:t>
            </w:r>
          </w:p>
        </w:tc>
        <w:tc>
          <w:tcPr>
            <w:tcW w:w="1440" w:type="dxa"/>
          </w:tcPr>
          <w:p w14:paraId="62CF015C" w14:textId="77777777" w:rsidR="00D35595" w:rsidRPr="00E05C6B" w:rsidRDefault="00D35595" w:rsidP="008616C7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A740428" w14:textId="77777777" w:rsidR="00D35595" w:rsidRPr="00E05C6B" w:rsidRDefault="00D35595" w:rsidP="008616C7"/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FD0554A" w14:textId="77777777" w:rsidR="00D35595" w:rsidRPr="00E05C6B" w:rsidRDefault="00D35595" w:rsidP="008616C7">
            <w:pPr>
              <w:rPr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14:paraId="4664BACB" w14:textId="77777777" w:rsidR="00D35595" w:rsidRPr="00E05C6B" w:rsidRDefault="00D35595" w:rsidP="008616C7"/>
        </w:tc>
        <w:tc>
          <w:tcPr>
            <w:tcW w:w="1551" w:type="dxa"/>
          </w:tcPr>
          <w:p w14:paraId="215EDF74" w14:textId="77777777" w:rsidR="00D35595" w:rsidRPr="00E05C6B" w:rsidRDefault="00D35595" w:rsidP="008616C7"/>
        </w:tc>
      </w:tr>
      <w:tr w:rsidR="00D35595" w:rsidRPr="00E05C6B" w14:paraId="0BD72A8A" w14:textId="77777777" w:rsidTr="00590DB6">
        <w:trPr>
          <w:trHeight w:val="300"/>
        </w:trPr>
        <w:tc>
          <w:tcPr>
            <w:tcW w:w="29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40FE2C" w14:textId="59BFF494" w:rsidR="00D35595" w:rsidRPr="00E05C6B" w:rsidRDefault="008E355F" w:rsidP="00D35595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 xml:space="preserve">    </w:t>
            </w:r>
            <w:r w:rsidR="00FB65C0">
              <w:rPr>
                <w:bCs/>
                <w:szCs w:val="20"/>
                <w:lang w:eastAsia="zh-CN"/>
              </w:rPr>
              <w:t>Administrative Manager</w:t>
            </w:r>
          </w:p>
        </w:tc>
        <w:tc>
          <w:tcPr>
            <w:tcW w:w="1440" w:type="dxa"/>
            <w:vAlign w:val="center"/>
          </w:tcPr>
          <w:p w14:paraId="286386D2" w14:textId="0157F8D0" w:rsidR="00D35595" w:rsidRPr="00E05C6B" w:rsidRDefault="005C229D" w:rsidP="00D3559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4/8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7FFE8" w14:textId="1E952A6B" w:rsidR="00D35595" w:rsidRPr="00E05C6B" w:rsidRDefault="00D35595" w:rsidP="00D35595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FB65C0">
              <w:rPr>
                <w:bCs/>
                <w:szCs w:val="20"/>
                <w:lang w:eastAsia="zh-CN"/>
              </w:rPr>
              <w:t>141</w:t>
            </w:r>
            <w:r w:rsidR="005C229D">
              <w:rPr>
                <w:bCs/>
                <w:szCs w:val="20"/>
                <w:lang w:eastAsia="zh-CN"/>
              </w:rPr>
              <w:t>,</w:t>
            </w:r>
            <w:r w:rsidR="00FB65C0">
              <w:rPr>
                <w:bCs/>
                <w:szCs w:val="20"/>
                <w:lang w:eastAsia="zh-CN"/>
              </w:rPr>
              <w:t>328</w:t>
            </w:r>
            <w:r w:rsidR="005C229D">
              <w:rPr>
                <w:bCs/>
                <w:szCs w:val="20"/>
                <w:lang w:eastAsia="zh-CN"/>
              </w:rPr>
              <w:t>.00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1240D" w14:textId="04B04A51" w:rsidR="00D35595" w:rsidRPr="00E05C6B" w:rsidRDefault="00E22C12" w:rsidP="00D3559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</w:t>
            </w:r>
            <w:r w:rsidR="00D35595" w:rsidRPr="00E05C6B">
              <w:rPr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14:paraId="01B0C61E" w14:textId="77777777" w:rsidR="00D35595" w:rsidRPr="00E05C6B" w:rsidRDefault="00D35595" w:rsidP="00D35595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14:paraId="75AD13A2" w14:textId="6B64075F" w:rsidR="00D35595" w:rsidRPr="00E05C6B" w:rsidRDefault="00D35595" w:rsidP="00D35595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E22C12">
              <w:rPr>
                <w:bCs/>
                <w:szCs w:val="20"/>
                <w:lang w:eastAsia="zh-CN"/>
              </w:rPr>
              <w:t>1</w:t>
            </w:r>
            <w:r w:rsidR="00F736B1">
              <w:rPr>
                <w:bCs/>
                <w:szCs w:val="20"/>
                <w:lang w:eastAsia="zh-CN"/>
              </w:rPr>
              <w:t>,</w:t>
            </w:r>
            <w:r w:rsidR="00E22C12">
              <w:rPr>
                <w:bCs/>
                <w:szCs w:val="20"/>
                <w:lang w:eastAsia="zh-CN"/>
              </w:rPr>
              <w:t>413</w:t>
            </w:r>
            <w:r w:rsidR="005C229D">
              <w:rPr>
                <w:bCs/>
                <w:szCs w:val="20"/>
                <w:lang w:eastAsia="zh-CN"/>
              </w:rPr>
              <w:t>.28</w:t>
            </w:r>
          </w:p>
        </w:tc>
      </w:tr>
      <w:tr w:rsidR="00D35595" w:rsidRPr="00E05C6B" w14:paraId="18DE00D6" w14:textId="77777777" w:rsidTr="00590DB6">
        <w:trPr>
          <w:trHeight w:val="300"/>
        </w:trPr>
        <w:tc>
          <w:tcPr>
            <w:tcW w:w="29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9E6670B" w14:textId="77777777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440" w:type="dxa"/>
          </w:tcPr>
          <w:p w14:paraId="170C10E7" w14:textId="77777777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4F123CB" w14:textId="77777777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1F6ED39" w14:textId="77777777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14:paraId="28F792AD" w14:textId="77777777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</w:tcPr>
          <w:p w14:paraId="3CC2D123" w14:textId="77777777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</w:p>
        </w:tc>
      </w:tr>
      <w:tr w:rsidR="00D35595" w:rsidRPr="00E05C6B" w14:paraId="7401E60C" w14:textId="77777777" w:rsidTr="00590DB6">
        <w:trPr>
          <w:trHeight w:val="300"/>
        </w:trPr>
        <w:tc>
          <w:tcPr>
            <w:tcW w:w="29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7D2D268" w14:textId="77777777" w:rsidR="00D35595" w:rsidRPr="00E05C6B" w:rsidRDefault="00D35595" w:rsidP="008616C7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14:paraId="0DDEB042" w14:textId="77777777" w:rsidR="00D35595" w:rsidRPr="00E05C6B" w:rsidRDefault="00D35595" w:rsidP="008616C7"/>
        </w:tc>
        <w:tc>
          <w:tcPr>
            <w:tcW w:w="1260" w:type="dxa"/>
            <w:shd w:val="pct25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1C8A9A" w14:textId="77777777" w:rsidR="00D35595" w:rsidRPr="00E05C6B" w:rsidRDefault="00D35595" w:rsidP="008616C7"/>
        </w:tc>
        <w:tc>
          <w:tcPr>
            <w:tcW w:w="1127" w:type="dxa"/>
            <w:shd w:val="pct25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8FDF961" w14:textId="77777777" w:rsidR="00D35595" w:rsidRPr="00E05C6B" w:rsidRDefault="00D35595" w:rsidP="008616C7"/>
        </w:tc>
        <w:tc>
          <w:tcPr>
            <w:tcW w:w="1599" w:type="dxa"/>
            <w:shd w:val="pct25" w:color="auto" w:fill="auto"/>
          </w:tcPr>
          <w:p w14:paraId="7254EA5B" w14:textId="77777777" w:rsidR="00D35595" w:rsidRPr="00E05C6B" w:rsidRDefault="00D35595" w:rsidP="008616C7"/>
        </w:tc>
        <w:tc>
          <w:tcPr>
            <w:tcW w:w="1551" w:type="dxa"/>
            <w:vAlign w:val="center"/>
          </w:tcPr>
          <w:p w14:paraId="3EAFA962" w14:textId="788E5AFA" w:rsidR="00D35595" w:rsidRPr="00E05C6B" w:rsidRDefault="00D35595" w:rsidP="008616C7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011B18">
              <w:rPr>
                <w:bCs/>
                <w:szCs w:val="20"/>
                <w:lang w:eastAsia="zh-CN"/>
              </w:rPr>
              <w:t>3,000.00</w:t>
            </w:r>
          </w:p>
        </w:tc>
      </w:tr>
      <w:tr w:rsidR="00D35595" w:rsidRPr="00E05C6B" w14:paraId="7064E3FD" w14:textId="77777777" w:rsidTr="005C229D">
        <w:trPr>
          <w:trHeight w:val="300"/>
        </w:trPr>
        <w:tc>
          <w:tcPr>
            <w:tcW w:w="29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7E34536" w14:textId="1F20122B" w:rsidR="00D35595" w:rsidRPr="00E05C6B" w:rsidRDefault="00E22C12" w:rsidP="008616C7">
            <w:pPr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1440" w:type="dxa"/>
          </w:tcPr>
          <w:p w14:paraId="34E2DCFE" w14:textId="77777777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4D4D6" w14:textId="4C79987D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60A68" w14:textId="6FDBDCAF" w:rsidR="00D35595" w:rsidRPr="00E05C6B" w:rsidRDefault="00D35595" w:rsidP="005C229D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599" w:type="dxa"/>
          </w:tcPr>
          <w:p w14:paraId="49EA0A94" w14:textId="77777777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14:paraId="32A49E97" w14:textId="7FC8EDF5" w:rsidR="00D35595" w:rsidRPr="00E05C6B" w:rsidRDefault="00D35595" w:rsidP="008616C7">
            <w:pPr>
              <w:jc w:val="center"/>
              <w:rPr>
                <w:bCs/>
                <w:szCs w:val="20"/>
                <w:lang w:eastAsia="zh-CN"/>
              </w:rPr>
            </w:pPr>
          </w:p>
        </w:tc>
      </w:tr>
      <w:tr w:rsidR="00D35595" w:rsidRPr="00E05C6B" w14:paraId="74523253" w14:textId="77777777" w:rsidTr="00590DB6">
        <w:trPr>
          <w:trHeight w:val="300"/>
        </w:trPr>
        <w:tc>
          <w:tcPr>
            <w:tcW w:w="29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98B58A5" w14:textId="77777777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14:paraId="21D495F9" w14:textId="77777777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38A37BD" w14:textId="77777777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889360A" w14:textId="77777777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14:paraId="62EAD228" w14:textId="77777777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14:paraId="658D2F08" w14:textId="415F8194" w:rsidR="00D35595" w:rsidRPr="00E05C6B" w:rsidRDefault="00D35595" w:rsidP="008616C7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011B18">
              <w:rPr>
                <w:bCs/>
                <w:szCs w:val="20"/>
                <w:lang w:eastAsia="zh-CN"/>
              </w:rPr>
              <w:t>0</w:t>
            </w:r>
          </w:p>
        </w:tc>
      </w:tr>
      <w:tr w:rsidR="00D35595" w:rsidRPr="00E05C6B" w14:paraId="7AF4C3D0" w14:textId="77777777" w:rsidTr="00590DB6">
        <w:trPr>
          <w:trHeight w:val="300"/>
        </w:trPr>
        <w:tc>
          <w:tcPr>
            <w:tcW w:w="29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6193FD" w14:textId="77777777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14:paraId="0A7711E0" w14:textId="77777777" w:rsidR="00D35595" w:rsidRPr="00E05C6B" w:rsidRDefault="00D35595" w:rsidP="008616C7"/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4F5845C" w14:textId="77777777" w:rsidR="00D35595" w:rsidRPr="00E05C6B" w:rsidRDefault="00D35595" w:rsidP="008616C7"/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9E389ED" w14:textId="77777777" w:rsidR="00D35595" w:rsidRPr="00E05C6B" w:rsidRDefault="00D35595" w:rsidP="008616C7"/>
        </w:tc>
        <w:tc>
          <w:tcPr>
            <w:tcW w:w="1599" w:type="dxa"/>
            <w:shd w:val="clear" w:color="auto" w:fill="BFBFBF"/>
          </w:tcPr>
          <w:p w14:paraId="192F0E09" w14:textId="77777777" w:rsidR="00D35595" w:rsidRPr="00E05C6B" w:rsidRDefault="00D35595" w:rsidP="008616C7"/>
        </w:tc>
        <w:tc>
          <w:tcPr>
            <w:tcW w:w="1551" w:type="dxa"/>
            <w:vAlign w:val="center"/>
          </w:tcPr>
          <w:p w14:paraId="3D3A26F1" w14:textId="07FAD2A0" w:rsidR="00D35595" w:rsidRPr="00E05C6B" w:rsidRDefault="00D35595" w:rsidP="008616C7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011B18">
              <w:rPr>
                <w:bCs/>
                <w:szCs w:val="20"/>
                <w:lang w:eastAsia="zh-CN"/>
              </w:rPr>
              <w:t>0</w:t>
            </w:r>
          </w:p>
        </w:tc>
      </w:tr>
      <w:tr w:rsidR="00D35595" w:rsidRPr="00E05C6B" w14:paraId="4F0B4E21" w14:textId="77777777" w:rsidTr="00590DB6">
        <w:trPr>
          <w:trHeight w:val="300"/>
        </w:trPr>
        <w:tc>
          <w:tcPr>
            <w:tcW w:w="29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0901B8" w14:textId="77777777" w:rsidR="00D35595" w:rsidRPr="00E05C6B" w:rsidRDefault="00D35595" w:rsidP="008616C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440" w:type="dxa"/>
            <w:shd w:val="clear" w:color="auto" w:fill="BFBFBF"/>
          </w:tcPr>
          <w:p w14:paraId="4393ACC3" w14:textId="77777777" w:rsidR="00D35595" w:rsidRPr="00E05C6B" w:rsidRDefault="00D35595" w:rsidP="008616C7"/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57822B" w14:textId="77777777" w:rsidR="00D35595" w:rsidRPr="00E05C6B" w:rsidRDefault="00D35595" w:rsidP="008616C7"/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F29707C" w14:textId="77777777" w:rsidR="00D35595" w:rsidRPr="00E05C6B" w:rsidRDefault="00D35595" w:rsidP="008616C7">
            <w:pPr>
              <w:rPr>
                <w:b/>
              </w:rPr>
            </w:pPr>
          </w:p>
        </w:tc>
        <w:tc>
          <w:tcPr>
            <w:tcW w:w="1599" w:type="dxa"/>
            <w:shd w:val="clear" w:color="auto" w:fill="BFBFBF"/>
          </w:tcPr>
          <w:p w14:paraId="13CCF5C1" w14:textId="77777777" w:rsidR="00D35595" w:rsidRPr="00E05C6B" w:rsidRDefault="00D35595" w:rsidP="008616C7">
            <w:pPr>
              <w:rPr>
                <w:b/>
              </w:rPr>
            </w:pPr>
          </w:p>
        </w:tc>
        <w:tc>
          <w:tcPr>
            <w:tcW w:w="1551" w:type="dxa"/>
            <w:vAlign w:val="center"/>
          </w:tcPr>
          <w:p w14:paraId="38FCA323" w14:textId="77777777" w:rsidR="00D35595" w:rsidRPr="00E05C6B" w:rsidRDefault="00D35595" w:rsidP="008616C7">
            <w:pPr>
              <w:jc w:val="center"/>
              <w:rPr>
                <w:b/>
              </w:rPr>
            </w:pPr>
          </w:p>
        </w:tc>
      </w:tr>
      <w:tr w:rsidR="00D35595" w:rsidRPr="00E05C6B" w14:paraId="53825F41" w14:textId="77777777" w:rsidTr="00590DB6">
        <w:trPr>
          <w:trHeight w:val="300"/>
        </w:trPr>
        <w:tc>
          <w:tcPr>
            <w:tcW w:w="29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C12EB6" w14:textId="77777777" w:rsidR="00D35595" w:rsidRPr="00E05C6B" w:rsidRDefault="00D35595" w:rsidP="008616C7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14:paraId="3129FD72" w14:textId="18E0E1EF" w:rsidR="00D35595" w:rsidRPr="00E05C6B" w:rsidRDefault="00D35595" w:rsidP="008616C7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2ECC5AC" w14:textId="0AEFD95B" w:rsidR="00D35595" w:rsidRPr="00E05C6B" w:rsidRDefault="00D35595" w:rsidP="008616C7"/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68275C" w14:textId="6D3395FB" w:rsidR="00D35595" w:rsidRPr="00E05C6B" w:rsidRDefault="00D35595" w:rsidP="005C229D">
            <w:pPr>
              <w:jc w:val="center"/>
            </w:pPr>
          </w:p>
        </w:tc>
        <w:tc>
          <w:tcPr>
            <w:tcW w:w="1599" w:type="dxa"/>
          </w:tcPr>
          <w:p w14:paraId="76BAC006" w14:textId="77777777" w:rsidR="00D35595" w:rsidRPr="00E05C6B" w:rsidRDefault="00D35595" w:rsidP="008616C7"/>
        </w:tc>
        <w:tc>
          <w:tcPr>
            <w:tcW w:w="1551" w:type="dxa"/>
            <w:vAlign w:val="center"/>
          </w:tcPr>
          <w:p w14:paraId="75658A95" w14:textId="777BB128" w:rsidR="00D35595" w:rsidRPr="00E05C6B" w:rsidRDefault="00D35595" w:rsidP="008616C7">
            <w:pPr>
              <w:jc w:val="center"/>
            </w:pPr>
            <w:r w:rsidRPr="00E05C6B">
              <w:rPr>
                <w:b/>
                <w:bCs/>
                <w:szCs w:val="20"/>
                <w:lang w:eastAsia="zh-CN"/>
              </w:rPr>
              <w:t>$</w:t>
            </w:r>
            <w:r w:rsidR="00162C64">
              <w:rPr>
                <w:b/>
                <w:bCs/>
                <w:szCs w:val="20"/>
                <w:lang w:eastAsia="zh-CN"/>
              </w:rPr>
              <w:t>4</w:t>
            </w:r>
            <w:r w:rsidR="00F736B1">
              <w:rPr>
                <w:b/>
                <w:bCs/>
                <w:szCs w:val="20"/>
                <w:lang w:eastAsia="zh-CN"/>
              </w:rPr>
              <w:t>,</w:t>
            </w:r>
            <w:r w:rsidR="00E22C12">
              <w:rPr>
                <w:b/>
                <w:bCs/>
                <w:szCs w:val="20"/>
                <w:lang w:eastAsia="zh-CN"/>
              </w:rPr>
              <w:t>413</w:t>
            </w:r>
            <w:r w:rsidR="005C229D">
              <w:rPr>
                <w:b/>
                <w:bCs/>
                <w:szCs w:val="20"/>
                <w:lang w:eastAsia="zh-CN"/>
              </w:rPr>
              <w:t>.</w:t>
            </w:r>
            <w:r w:rsidR="00011B18">
              <w:rPr>
                <w:b/>
                <w:bCs/>
                <w:szCs w:val="20"/>
                <w:lang w:eastAsia="zh-CN"/>
              </w:rPr>
              <w:t>28</w:t>
            </w:r>
          </w:p>
        </w:tc>
      </w:tr>
    </w:tbl>
    <w:p w14:paraId="7458BAF3" w14:textId="77777777" w:rsidR="00590DB6" w:rsidRPr="00E05C6B" w:rsidRDefault="00590DB6" w:rsidP="00590DB6">
      <w:r w:rsidRPr="00E05C6B">
        <w:rPr>
          <w:bCs/>
          <w:szCs w:val="20"/>
          <w:lang w:eastAsia="zh-CN"/>
        </w:rPr>
        <w:t>**The salary in the table above is cited from</w:t>
      </w:r>
      <w:r w:rsidRPr="00E05C6B">
        <w:t xml:space="preserve"> </w:t>
      </w:r>
      <w:hyperlink r:id="rId10" w:history="1">
        <w:r w:rsidRPr="00E05C6B">
          <w:rPr>
            <w:color w:val="7030A0"/>
            <w:u w:val="single"/>
          </w:rPr>
          <w:t>https://www.opm.gov/policy-data-oversight/pay-leave/salaries-wages/salary-tables/18Tables/html/DCB.aspx</w:t>
        </w:r>
      </w:hyperlink>
      <w:r w:rsidRPr="00E05C6B">
        <w:rPr>
          <w:color w:val="5B9BD5" w:themeColor="accent1"/>
          <w:u w:val="single"/>
        </w:rPr>
        <w:t xml:space="preserve"> </w:t>
      </w:r>
      <w:r w:rsidRPr="00E05C6B">
        <w:t xml:space="preserve">  </w:t>
      </w:r>
    </w:p>
    <w:p w14:paraId="6F744610" w14:textId="77777777" w:rsidR="00011B18" w:rsidRDefault="00011B18" w:rsidP="00F06866">
      <w:pPr>
        <w:rPr>
          <w:b/>
          <w:bCs/>
          <w:szCs w:val="20"/>
          <w:u w:val="single"/>
        </w:rPr>
      </w:pPr>
    </w:p>
    <w:p w14:paraId="2491E674" w14:textId="3A9489B9" w:rsidR="0069403B" w:rsidRPr="00E05C6B" w:rsidRDefault="00ED6492" w:rsidP="00F06866">
      <w:pPr>
        <w:rPr>
          <w:b/>
          <w:szCs w:val="20"/>
        </w:rPr>
      </w:pPr>
      <w:r w:rsidRPr="00E05C6B">
        <w:rPr>
          <w:b/>
          <w:bCs/>
          <w:szCs w:val="20"/>
          <w:u w:val="single"/>
        </w:rPr>
        <w:t xml:space="preserve">If you are conducting a focus group, survey, or plan to employ statistical methods, please </w:t>
      </w:r>
      <w:r w:rsidR="0069403B" w:rsidRPr="00E05C6B">
        <w:rPr>
          <w:b/>
          <w:bCs/>
          <w:szCs w:val="20"/>
          <w:u w:val="single"/>
        </w:rPr>
        <w:t>provide answers to the following questions:</w:t>
      </w:r>
    </w:p>
    <w:p w14:paraId="0C42C410" w14:textId="77777777" w:rsidR="0069403B" w:rsidRPr="00E05C6B" w:rsidRDefault="0069403B" w:rsidP="00F06866">
      <w:pPr>
        <w:rPr>
          <w:b/>
          <w:sz w:val="20"/>
          <w:szCs w:val="20"/>
        </w:rPr>
      </w:pPr>
    </w:p>
    <w:p w14:paraId="78685E12" w14:textId="77777777" w:rsidR="00F06866" w:rsidRPr="00E05C6B" w:rsidRDefault="00636621" w:rsidP="00F06866">
      <w:pPr>
        <w:rPr>
          <w:b/>
        </w:rPr>
      </w:pPr>
      <w:r w:rsidRPr="00E05C6B">
        <w:rPr>
          <w:b/>
        </w:rPr>
        <w:t>The</w:t>
      </w:r>
      <w:r w:rsidR="0069403B" w:rsidRPr="00E05C6B">
        <w:rPr>
          <w:b/>
        </w:rPr>
        <w:t xml:space="preserve"> select</w:t>
      </w:r>
      <w:r w:rsidRPr="00E05C6B">
        <w:rPr>
          <w:b/>
        </w:rPr>
        <w:t>ion of your targeted respondents</w:t>
      </w:r>
    </w:p>
    <w:p w14:paraId="56EDC496" w14:textId="17CD6022" w:rsidR="0069403B" w:rsidRPr="00E05C6B" w:rsidRDefault="0069403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Do you have a customer list or something similar that defines the universe of potential respondents</w:t>
      </w:r>
      <w:r w:rsidR="00636621" w:rsidRPr="00E05C6B">
        <w:rPr>
          <w:bCs/>
          <w:szCs w:val="20"/>
          <w:lang w:eastAsia="zh-CN"/>
        </w:rPr>
        <w:t xml:space="preserve"> and do you have a sampling plan for selecting from this universe</w:t>
      </w:r>
      <w:r w:rsidRPr="00E05C6B">
        <w:rPr>
          <w:bCs/>
          <w:szCs w:val="20"/>
          <w:lang w:eastAsia="zh-CN"/>
        </w:rPr>
        <w:t>?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="00636621" w:rsidRPr="00E05C6B">
        <w:rPr>
          <w:bCs/>
          <w:szCs w:val="20"/>
          <w:lang w:eastAsia="zh-CN"/>
        </w:rPr>
        <w:tab/>
      </w:r>
      <w:r w:rsidR="00636621" w:rsidRPr="00E05C6B">
        <w:rPr>
          <w:bCs/>
          <w:szCs w:val="20"/>
          <w:lang w:eastAsia="zh-CN"/>
        </w:rPr>
        <w:tab/>
      </w:r>
      <w:r w:rsidR="00636621"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>[</w:t>
      </w:r>
      <w:r w:rsidR="00887606" w:rsidRPr="00E05C6B">
        <w:rPr>
          <w:bCs/>
          <w:szCs w:val="20"/>
          <w:lang w:eastAsia="zh-CN"/>
        </w:rPr>
        <w:t xml:space="preserve"> </w:t>
      </w:r>
      <w:r w:rsidR="000A6C33">
        <w:rPr>
          <w:bCs/>
          <w:szCs w:val="20"/>
          <w:lang w:eastAsia="zh-CN"/>
        </w:rPr>
        <w:t>x</w:t>
      </w:r>
      <w:r w:rsidR="00887606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Yes</w:t>
      </w:r>
      <w:r w:rsidRPr="00E05C6B">
        <w:rPr>
          <w:bCs/>
          <w:szCs w:val="20"/>
          <w:lang w:eastAsia="zh-CN"/>
        </w:rPr>
        <w:tab/>
        <w:t>[</w:t>
      </w:r>
      <w:r w:rsidR="00887606" w:rsidRPr="00E05C6B">
        <w:rPr>
          <w:bCs/>
          <w:szCs w:val="20"/>
          <w:lang w:eastAsia="zh-CN"/>
        </w:rPr>
        <w:t xml:space="preserve">  </w:t>
      </w:r>
      <w:r w:rsidRPr="00E05C6B">
        <w:rPr>
          <w:bCs/>
          <w:szCs w:val="20"/>
          <w:lang w:eastAsia="zh-CN"/>
        </w:rPr>
        <w:t>] No</w:t>
      </w:r>
    </w:p>
    <w:p w14:paraId="7A9B85A1" w14:textId="77777777" w:rsidR="00636621" w:rsidRPr="00E05C6B" w:rsidRDefault="00636621" w:rsidP="00E2551B">
      <w:pPr>
        <w:rPr>
          <w:bCs/>
          <w:szCs w:val="20"/>
          <w:lang w:eastAsia="zh-CN"/>
        </w:rPr>
      </w:pPr>
    </w:p>
    <w:p w14:paraId="22C6F49C" w14:textId="77777777" w:rsidR="004852F8" w:rsidRPr="00E05C6B" w:rsidRDefault="004852F8" w:rsidP="00F60930">
      <w:pPr>
        <w:rPr>
          <w:bCs/>
          <w:szCs w:val="20"/>
          <w:lang w:eastAsia="zh-CN"/>
        </w:rPr>
      </w:pPr>
    </w:p>
    <w:p w14:paraId="2112C5B4" w14:textId="45A2D166" w:rsidR="00A403BB" w:rsidRPr="00E05C6B" w:rsidRDefault="00A403BB" w:rsidP="00A403BB">
      <w:pPr>
        <w:rPr>
          <w:b/>
        </w:rPr>
      </w:pPr>
      <w:r w:rsidRPr="00E05C6B">
        <w:rPr>
          <w:b/>
        </w:rPr>
        <w:t>Administration of the Instrument</w:t>
      </w:r>
    </w:p>
    <w:p w14:paraId="68375996" w14:textId="77777777" w:rsidR="00A403BB" w:rsidRPr="00E05C6B" w:rsidRDefault="001B0AAA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H</w:t>
      </w:r>
      <w:r w:rsidR="00A403BB" w:rsidRPr="00E05C6B">
        <w:rPr>
          <w:bCs/>
          <w:szCs w:val="20"/>
          <w:lang w:eastAsia="zh-CN"/>
        </w:rPr>
        <w:t>ow will you collect the information? (Check all that apply)</w:t>
      </w:r>
    </w:p>
    <w:p w14:paraId="2E74CF79" w14:textId="638C48AF" w:rsidR="001B0AAA" w:rsidRPr="00E05C6B" w:rsidRDefault="00A403B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</w:t>
      </w:r>
      <w:r w:rsidR="00887606" w:rsidRPr="00E05C6B">
        <w:rPr>
          <w:bCs/>
          <w:szCs w:val="20"/>
          <w:lang w:eastAsia="zh-CN"/>
        </w:rPr>
        <w:t xml:space="preserve"> </w:t>
      </w:r>
      <w:r w:rsidR="000A6C33">
        <w:rPr>
          <w:bCs/>
          <w:szCs w:val="20"/>
          <w:lang w:eastAsia="zh-CN"/>
        </w:rPr>
        <w:t>x</w:t>
      </w:r>
      <w:r w:rsidR="00887606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Web-based</w:t>
      </w:r>
      <w:r w:rsidR="001B0AAA" w:rsidRPr="00E05C6B">
        <w:rPr>
          <w:bCs/>
          <w:szCs w:val="20"/>
          <w:lang w:eastAsia="zh-CN"/>
        </w:rPr>
        <w:t xml:space="preserve"> or other forms of Social Media </w:t>
      </w:r>
    </w:p>
    <w:p w14:paraId="524811B9" w14:textId="77777777" w:rsidR="001B0AAA" w:rsidRPr="00E05C6B" w:rsidRDefault="00A403B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r w:rsidR="001B0AAA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Telephone</w:t>
      </w:r>
      <w:r w:rsidRPr="00E05C6B">
        <w:rPr>
          <w:bCs/>
          <w:szCs w:val="20"/>
          <w:lang w:eastAsia="zh-CN"/>
        </w:rPr>
        <w:tab/>
      </w:r>
    </w:p>
    <w:p w14:paraId="31DCCBF6" w14:textId="77777777" w:rsidR="001B0AAA" w:rsidRPr="00E05C6B" w:rsidRDefault="00A403B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</w:t>
      </w:r>
      <w:r w:rsidR="001B0AAA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 xml:space="preserve"> ] In-person</w:t>
      </w:r>
      <w:r w:rsidRPr="00E05C6B">
        <w:rPr>
          <w:bCs/>
          <w:szCs w:val="20"/>
          <w:lang w:eastAsia="zh-CN"/>
        </w:rPr>
        <w:tab/>
      </w:r>
    </w:p>
    <w:p w14:paraId="7E896977" w14:textId="77777777" w:rsidR="001B0AAA" w:rsidRPr="00E05C6B" w:rsidRDefault="00A403B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r w:rsidR="001B0AAA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Mail</w:t>
      </w:r>
      <w:r w:rsidR="001B0AAA" w:rsidRPr="00E05C6B">
        <w:rPr>
          <w:bCs/>
          <w:szCs w:val="20"/>
          <w:lang w:eastAsia="zh-CN"/>
        </w:rPr>
        <w:t xml:space="preserve"> </w:t>
      </w:r>
    </w:p>
    <w:p w14:paraId="789FF6E8" w14:textId="77777777" w:rsidR="001B0AAA" w:rsidRPr="00E05C6B" w:rsidRDefault="00A403BB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r w:rsidR="001B0AAA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Other, Explain</w:t>
      </w:r>
    </w:p>
    <w:p w14:paraId="2BD02C13" w14:textId="77777777" w:rsidR="00A666E0" w:rsidRPr="00E05C6B" w:rsidRDefault="00A666E0" w:rsidP="0096459E">
      <w:pPr>
        <w:rPr>
          <w:bCs/>
          <w:szCs w:val="20"/>
          <w:lang w:eastAsia="zh-CN"/>
        </w:rPr>
      </w:pPr>
    </w:p>
    <w:p w14:paraId="6C37B03D" w14:textId="75C90171" w:rsidR="00F24CFC" w:rsidRPr="00E05C6B" w:rsidRDefault="00F24CFC" w:rsidP="00E2551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Will interviewers or facilitators be used?  [  ] Yes [</w:t>
      </w:r>
      <w:r w:rsidR="00887606" w:rsidRPr="00E05C6B">
        <w:rPr>
          <w:bCs/>
          <w:szCs w:val="20"/>
          <w:lang w:eastAsia="zh-CN"/>
        </w:rPr>
        <w:t xml:space="preserve"> </w:t>
      </w:r>
      <w:r w:rsidR="00FB65C0">
        <w:rPr>
          <w:bCs/>
          <w:szCs w:val="20"/>
          <w:lang w:eastAsia="zh-CN"/>
        </w:rPr>
        <w:t>x</w:t>
      </w:r>
      <w:r w:rsidR="00887606" w:rsidRPr="00E05C6B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No</w:t>
      </w:r>
    </w:p>
    <w:p w14:paraId="49079AF9" w14:textId="43D128CF" w:rsidR="001E78C3" w:rsidRPr="00E05C6B" w:rsidRDefault="001E78C3" w:rsidP="00E2551B">
      <w:pPr>
        <w:rPr>
          <w:bCs/>
          <w:szCs w:val="20"/>
          <w:lang w:eastAsia="zh-CN"/>
        </w:rPr>
      </w:pPr>
    </w:p>
    <w:sectPr w:rsidR="001E78C3" w:rsidRPr="00E05C6B" w:rsidSect="00DE34C7">
      <w:footerReference w:type="default" r:id="rId11"/>
      <w:pgSz w:w="12240" w:h="15840"/>
      <w:pgMar w:top="720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A40818" w14:textId="77777777" w:rsidR="00537411" w:rsidRDefault="00537411">
      <w:r>
        <w:separator/>
      </w:r>
    </w:p>
  </w:endnote>
  <w:endnote w:type="continuationSeparator" w:id="0">
    <w:p w14:paraId="0988E863" w14:textId="77777777" w:rsidR="00537411" w:rsidRDefault="005374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C04750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1C9B97" w14:textId="77777777" w:rsidR="00537411" w:rsidRDefault="00537411">
      <w:r>
        <w:separator/>
      </w:r>
    </w:p>
  </w:footnote>
  <w:footnote w:type="continuationSeparator" w:id="0">
    <w:p w14:paraId="329F4D50" w14:textId="77777777" w:rsidR="00537411" w:rsidRDefault="005374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1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19"/>
  </w:num>
  <w:num w:numId="4">
    <w:abstractNumId w:val="21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11B18"/>
    <w:rsid w:val="00023A57"/>
    <w:rsid w:val="000323A9"/>
    <w:rsid w:val="000470B4"/>
    <w:rsid w:val="00047A64"/>
    <w:rsid w:val="00067329"/>
    <w:rsid w:val="000722CE"/>
    <w:rsid w:val="000913EC"/>
    <w:rsid w:val="000A6C33"/>
    <w:rsid w:val="000B2838"/>
    <w:rsid w:val="000D44CA"/>
    <w:rsid w:val="000E200B"/>
    <w:rsid w:val="000F3ED8"/>
    <w:rsid w:val="000F68BE"/>
    <w:rsid w:val="00141563"/>
    <w:rsid w:val="001554C4"/>
    <w:rsid w:val="001564CF"/>
    <w:rsid w:val="00162C64"/>
    <w:rsid w:val="00162F83"/>
    <w:rsid w:val="001855D1"/>
    <w:rsid w:val="0018717E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214F"/>
    <w:rsid w:val="001E78C3"/>
    <w:rsid w:val="00212FC5"/>
    <w:rsid w:val="00232C3E"/>
    <w:rsid w:val="00237B48"/>
    <w:rsid w:val="0024521E"/>
    <w:rsid w:val="002536E4"/>
    <w:rsid w:val="00263A00"/>
    <w:rsid w:val="00263C3D"/>
    <w:rsid w:val="00274D0B"/>
    <w:rsid w:val="002777B1"/>
    <w:rsid w:val="00284110"/>
    <w:rsid w:val="002A6A40"/>
    <w:rsid w:val="002B3C95"/>
    <w:rsid w:val="002D0B92"/>
    <w:rsid w:val="002D26E2"/>
    <w:rsid w:val="002E3D48"/>
    <w:rsid w:val="00313AE8"/>
    <w:rsid w:val="00337912"/>
    <w:rsid w:val="00350CE6"/>
    <w:rsid w:val="00355051"/>
    <w:rsid w:val="003668D6"/>
    <w:rsid w:val="003A7074"/>
    <w:rsid w:val="003C3CF2"/>
    <w:rsid w:val="003C66F8"/>
    <w:rsid w:val="003D5BBE"/>
    <w:rsid w:val="003E0FB3"/>
    <w:rsid w:val="003E3C61"/>
    <w:rsid w:val="003F1C5B"/>
    <w:rsid w:val="003F4E5C"/>
    <w:rsid w:val="003F7B0A"/>
    <w:rsid w:val="00431EB1"/>
    <w:rsid w:val="00434E33"/>
    <w:rsid w:val="00441434"/>
    <w:rsid w:val="0045264C"/>
    <w:rsid w:val="004616CA"/>
    <w:rsid w:val="0046355E"/>
    <w:rsid w:val="0047419E"/>
    <w:rsid w:val="004852F8"/>
    <w:rsid w:val="004876EC"/>
    <w:rsid w:val="004A3921"/>
    <w:rsid w:val="004C06D8"/>
    <w:rsid w:val="004D6E14"/>
    <w:rsid w:val="004E72E9"/>
    <w:rsid w:val="005009B0"/>
    <w:rsid w:val="005034D7"/>
    <w:rsid w:val="00507E6F"/>
    <w:rsid w:val="00535971"/>
    <w:rsid w:val="00537411"/>
    <w:rsid w:val="00573BD5"/>
    <w:rsid w:val="00590DB6"/>
    <w:rsid w:val="00597401"/>
    <w:rsid w:val="005A1006"/>
    <w:rsid w:val="005A772A"/>
    <w:rsid w:val="005C229D"/>
    <w:rsid w:val="005E1A48"/>
    <w:rsid w:val="005E6331"/>
    <w:rsid w:val="005E714A"/>
    <w:rsid w:val="006140A0"/>
    <w:rsid w:val="006160FB"/>
    <w:rsid w:val="006225D3"/>
    <w:rsid w:val="00627FA1"/>
    <w:rsid w:val="00633F74"/>
    <w:rsid w:val="00636621"/>
    <w:rsid w:val="00642B49"/>
    <w:rsid w:val="00647168"/>
    <w:rsid w:val="00654F42"/>
    <w:rsid w:val="006832D9"/>
    <w:rsid w:val="00686301"/>
    <w:rsid w:val="0069403B"/>
    <w:rsid w:val="00696194"/>
    <w:rsid w:val="00696B2C"/>
    <w:rsid w:val="006B431E"/>
    <w:rsid w:val="006C262D"/>
    <w:rsid w:val="006C7FB5"/>
    <w:rsid w:val="006D5F47"/>
    <w:rsid w:val="006E6BB9"/>
    <w:rsid w:val="006F3411"/>
    <w:rsid w:val="006F3DDE"/>
    <w:rsid w:val="00704678"/>
    <w:rsid w:val="00733E21"/>
    <w:rsid w:val="007370C4"/>
    <w:rsid w:val="007425E7"/>
    <w:rsid w:val="007448E4"/>
    <w:rsid w:val="00753079"/>
    <w:rsid w:val="00766D95"/>
    <w:rsid w:val="00774005"/>
    <w:rsid w:val="0077703F"/>
    <w:rsid w:val="007F2AAC"/>
    <w:rsid w:val="007F5200"/>
    <w:rsid w:val="007F5475"/>
    <w:rsid w:val="00802607"/>
    <w:rsid w:val="008101A5"/>
    <w:rsid w:val="00822664"/>
    <w:rsid w:val="008434C0"/>
    <w:rsid w:val="00843796"/>
    <w:rsid w:val="00853B54"/>
    <w:rsid w:val="008616C7"/>
    <w:rsid w:val="008643C8"/>
    <w:rsid w:val="00887606"/>
    <w:rsid w:val="00887EDC"/>
    <w:rsid w:val="00892005"/>
    <w:rsid w:val="00895229"/>
    <w:rsid w:val="008A0D31"/>
    <w:rsid w:val="008A273F"/>
    <w:rsid w:val="008C36FC"/>
    <w:rsid w:val="008E355F"/>
    <w:rsid w:val="008F0203"/>
    <w:rsid w:val="008F50D4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22993"/>
    <w:rsid w:val="00A229F1"/>
    <w:rsid w:val="00A36E61"/>
    <w:rsid w:val="00A403BB"/>
    <w:rsid w:val="00A44939"/>
    <w:rsid w:val="00A47B67"/>
    <w:rsid w:val="00A532EA"/>
    <w:rsid w:val="00A666E0"/>
    <w:rsid w:val="00A674DF"/>
    <w:rsid w:val="00A74957"/>
    <w:rsid w:val="00A83AA6"/>
    <w:rsid w:val="00AB430B"/>
    <w:rsid w:val="00AC60E8"/>
    <w:rsid w:val="00AE14B1"/>
    <w:rsid w:val="00AE1809"/>
    <w:rsid w:val="00B47DB5"/>
    <w:rsid w:val="00B51D7E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036D5"/>
    <w:rsid w:val="00C04750"/>
    <w:rsid w:val="00C14CC4"/>
    <w:rsid w:val="00C33C52"/>
    <w:rsid w:val="00C40D8B"/>
    <w:rsid w:val="00C57663"/>
    <w:rsid w:val="00C63DAB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1285B"/>
    <w:rsid w:val="00D24698"/>
    <w:rsid w:val="00D35595"/>
    <w:rsid w:val="00D365BF"/>
    <w:rsid w:val="00D6383F"/>
    <w:rsid w:val="00D84230"/>
    <w:rsid w:val="00D87232"/>
    <w:rsid w:val="00DB4A58"/>
    <w:rsid w:val="00DB59D0"/>
    <w:rsid w:val="00DC33D3"/>
    <w:rsid w:val="00DE34C7"/>
    <w:rsid w:val="00E05C6B"/>
    <w:rsid w:val="00E17371"/>
    <w:rsid w:val="00E22C12"/>
    <w:rsid w:val="00E24A6B"/>
    <w:rsid w:val="00E2551B"/>
    <w:rsid w:val="00E26329"/>
    <w:rsid w:val="00E40B50"/>
    <w:rsid w:val="00E50293"/>
    <w:rsid w:val="00E65FFC"/>
    <w:rsid w:val="00E80951"/>
    <w:rsid w:val="00E84628"/>
    <w:rsid w:val="00E85A66"/>
    <w:rsid w:val="00E86CC6"/>
    <w:rsid w:val="00EB56B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53BFD"/>
    <w:rsid w:val="00F60930"/>
    <w:rsid w:val="00F668B4"/>
    <w:rsid w:val="00F736B1"/>
    <w:rsid w:val="00F90B0C"/>
    <w:rsid w:val="00F972F3"/>
    <w:rsid w:val="00F976B0"/>
    <w:rsid w:val="00FA6DE7"/>
    <w:rsid w:val="00FB65C0"/>
    <w:rsid w:val="00FC0A8E"/>
    <w:rsid w:val="00FD04FA"/>
    <w:rsid w:val="00FE2FA6"/>
    <w:rsid w:val="00FE3DF2"/>
    <w:rsid w:val="00FF2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87A0A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51D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C06D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51D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C06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opm.gov/policy-data-oversight/pay-leave/salaries-wages/salary-tables/18Tables/html/DCB.aspx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2017/May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A5B13A-DF5D-4D45-8527-2CF064202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2</Words>
  <Characters>377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4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dc:description/>
  <cp:lastModifiedBy>SYSTEM</cp:lastModifiedBy>
  <cp:revision>2</cp:revision>
  <cp:lastPrinted>2018-10-29T15:57:00Z</cp:lastPrinted>
  <dcterms:created xsi:type="dcterms:W3CDTF">2019-03-18T15:39:00Z</dcterms:created>
  <dcterms:modified xsi:type="dcterms:W3CDTF">2019-03-18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